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CCC97" w14:textId="6551C57B" w:rsidR="00823A70" w:rsidRPr="00092B99" w:rsidRDefault="00005810" w:rsidP="004D0206">
      <w:pPr>
        <w:pBdr>
          <w:bottom w:val="single" w:sz="4" w:space="1" w:color="auto"/>
        </w:pBdr>
        <w:tabs>
          <w:tab w:val="right" w:pos="10800"/>
        </w:tabs>
        <w:spacing w:after="0" w:line="240" w:lineRule="auto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bookmarkStart w:id="0" w:name="_Hlk499197156"/>
      <w:bookmarkStart w:id="1" w:name="_Hlk19549928"/>
      <w:bookmarkStart w:id="2" w:name="_Hlk47347487"/>
      <w:bookmarkStart w:id="3" w:name="_Hlk48215321"/>
      <w:bookmarkStart w:id="4" w:name="_Hlk49337218"/>
      <w:bookmarkStart w:id="5" w:name="_Hlk38295691"/>
      <w:bookmarkStart w:id="6" w:name="_Hlk39058821"/>
      <w:bookmarkStart w:id="7" w:name="_Hlk500937348"/>
      <w:r w:rsidRPr="00764E62">
        <w:rPr>
          <w:b/>
          <w:bCs/>
          <w:sz w:val="36"/>
          <w:szCs w:val="36"/>
        </w:rPr>
        <w:t>Alexander Babayan</w:t>
      </w:r>
      <w:r w:rsidR="000D52FF">
        <w:rPr>
          <w:b/>
          <w:bCs/>
          <w:sz w:val="24"/>
          <w:szCs w:val="24"/>
        </w:rPr>
        <w:tab/>
      </w:r>
      <w:hyperlink r:id="rId8" w:history="1">
        <w:r w:rsidR="000D52FF" w:rsidRPr="001A04DC">
          <w:rPr>
            <w:rStyle w:val="Hyperlink"/>
            <w:rFonts w:asciiTheme="minorHAnsi" w:hAnsiTheme="minorHAnsi" w:cstheme="minorHAnsi"/>
            <w:sz w:val="21"/>
            <w:szCs w:val="21"/>
            <w:bdr w:val="none" w:sz="0" w:space="0" w:color="auto" w:frame="1"/>
            <w:shd w:val="clear" w:color="auto" w:fill="FFFFFF"/>
          </w:rPr>
          <w:t>linkedin.com/in/alexanderbabayan</w:t>
        </w:r>
      </w:hyperlink>
    </w:p>
    <w:bookmarkEnd w:id="0"/>
    <w:bookmarkEnd w:id="1"/>
    <w:bookmarkEnd w:id="2"/>
    <w:p w14:paraId="3AD91617" w14:textId="1A96EB73" w:rsidR="004F0CBF" w:rsidRDefault="00005810" w:rsidP="00815545">
      <w:pPr>
        <w:tabs>
          <w:tab w:val="right" w:pos="10800"/>
        </w:tabs>
        <w:spacing w:after="0"/>
        <w:rPr>
          <w:sz w:val="20"/>
          <w:szCs w:val="20"/>
        </w:rPr>
      </w:pPr>
      <w:r>
        <w:tab/>
      </w:r>
      <w:hyperlink r:id="rId9" w:history="1">
        <w:r w:rsidR="00E77B90" w:rsidRPr="003341C8">
          <w:rPr>
            <w:rStyle w:val="Hyperlink"/>
          </w:rPr>
          <w:t>http://alexanderbabayan.com</w:t>
        </w:r>
      </w:hyperlink>
    </w:p>
    <w:p w14:paraId="4DCC096A" w14:textId="77777777" w:rsidR="000D52FF" w:rsidRPr="00AA2D7F" w:rsidRDefault="000D52FF" w:rsidP="00815545">
      <w:pPr>
        <w:tabs>
          <w:tab w:val="right" w:pos="10800"/>
        </w:tabs>
        <w:spacing w:after="0"/>
        <w:rPr>
          <w:sz w:val="10"/>
          <w:szCs w:val="10"/>
        </w:rPr>
      </w:pPr>
    </w:p>
    <w:p w14:paraId="0308FDA3" w14:textId="6A301C03" w:rsidR="00EA5183" w:rsidRPr="00764E62" w:rsidRDefault="00005810" w:rsidP="002C5E6F">
      <w:pPr>
        <w:shd w:val="clear" w:color="auto" w:fill="DBE5F1" w:themeFill="accent1" w:themeFillTint="33"/>
        <w:tabs>
          <w:tab w:val="right" w:pos="10800"/>
        </w:tabs>
        <w:spacing w:before="20" w:after="40" w:line="252" w:lineRule="auto"/>
        <w:jc w:val="center"/>
        <w:rPr>
          <w:b/>
          <w:bCs/>
          <w:sz w:val="28"/>
          <w:szCs w:val="28"/>
        </w:rPr>
      </w:pPr>
      <w:bookmarkStart w:id="8" w:name="_Hlk53578091"/>
      <w:bookmarkEnd w:id="3"/>
      <w:bookmarkEnd w:id="4"/>
      <w:r>
        <w:rPr>
          <w:b/>
          <w:bCs/>
          <w:sz w:val="28"/>
          <w:szCs w:val="28"/>
        </w:rPr>
        <w:t xml:space="preserve">Senior </w:t>
      </w:r>
      <w:r w:rsidR="00764E62">
        <w:rPr>
          <w:b/>
          <w:bCs/>
          <w:sz w:val="28"/>
          <w:szCs w:val="28"/>
        </w:rPr>
        <w:t>Software Engineer</w:t>
      </w:r>
    </w:p>
    <w:p w14:paraId="1DFA349E" w14:textId="35AC14CF" w:rsidR="00861E01" w:rsidRDefault="00005810" w:rsidP="002C5E6F">
      <w:pPr>
        <w:shd w:val="clear" w:color="auto" w:fill="DBE5F1" w:themeFill="accent1" w:themeFillTint="33"/>
        <w:tabs>
          <w:tab w:val="right" w:pos="10800"/>
        </w:tabs>
        <w:spacing w:before="20" w:after="40" w:line="252" w:lineRule="auto"/>
        <w:jc w:val="center"/>
        <w:rPr>
          <w:b/>
          <w:bCs/>
          <w:sz w:val="20"/>
          <w:szCs w:val="20"/>
        </w:rPr>
      </w:pPr>
      <w:r w:rsidRPr="00764E62">
        <w:rPr>
          <w:b/>
          <w:bCs/>
          <w:sz w:val="20"/>
          <w:szCs w:val="20"/>
        </w:rPr>
        <w:t>Automation</w:t>
      </w:r>
      <w:r>
        <w:rPr>
          <w:b/>
          <w:bCs/>
          <w:sz w:val="20"/>
          <w:szCs w:val="20"/>
        </w:rPr>
        <w:t xml:space="preserve"> |</w:t>
      </w:r>
      <w:r w:rsidRPr="00764E62">
        <w:rPr>
          <w:b/>
          <w:bCs/>
          <w:sz w:val="20"/>
          <w:szCs w:val="20"/>
        </w:rPr>
        <w:t xml:space="preserve"> Rest API</w:t>
      </w:r>
      <w:r>
        <w:rPr>
          <w:b/>
          <w:bCs/>
          <w:sz w:val="20"/>
          <w:szCs w:val="20"/>
        </w:rPr>
        <w:t xml:space="preserve"> </w:t>
      </w:r>
      <w:r w:rsidRPr="00764E62">
        <w:rPr>
          <w:b/>
          <w:bCs/>
          <w:sz w:val="20"/>
          <w:szCs w:val="20"/>
        </w:rPr>
        <w:t xml:space="preserve">| </w:t>
      </w:r>
      <w:r w:rsidR="00861E01" w:rsidRPr="000D52FF">
        <w:rPr>
          <w:b/>
          <w:bCs/>
          <w:sz w:val="20"/>
          <w:szCs w:val="20"/>
        </w:rPr>
        <w:t>Cloud Computing |</w:t>
      </w:r>
      <w:r w:rsidR="00861E01" w:rsidRPr="00764E62">
        <w:rPr>
          <w:b/>
          <w:bCs/>
          <w:sz w:val="20"/>
          <w:szCs w:val="20"/>
        </w:rPr>
        <w:t xml:space="preserve"> </w:t>
      </w:r>
      <w:r w:rsidR="009D4C24">
        <w:rPr>
          <w:b/>
          <w:bCs/>
          <w:sz w:val="20"/>
          <w:szCs w:val="20"/>
        </w:rPr>
        <w:t xml:space="preserve">AWS | </w:t>
      </w:r>
      <w:r w:rsidR="00861E01" w:rsidRPr="00764E62">
        <w:rPr>
          <w:b/>
          <w:bCs/>
          <w:sz w:val="20"/>
          <w:szCs w:val="20"/>
        </w:rPr>
        <w:t xml:space="preserve">Cisco </w:t>
      </w:r>
      <w:proofErr w:type="spellStart"/>
      <w:r w:rsidR="00861E01" w:rsidRPr="00764E62">
        <w:rPr>
          <w:b/>
          <w:bCs/>
          <w:sz w:val="20"/>
          <w:szCs w:val="20"/>
        </w:rPr>
        <w:t>Intersight</w:t>
      </w:r>
      <w:proofErr w:type="spellEnd"/>
      <w:r w:rsidR="00861E01" w:rsidRPr="00764E62">
        <w:rPr>
          <w:b/>
          <w:bCs/>
          <w:sz w:val="20"/>
          <w:szCs w:val="20"/>
        </w:rPr>
        <w:t xml:space="preserve"> </w:t>
      </w:r>
      <w:r w:rsidR="00861E01">
        <w:rPr>
          <w:b/>
          <w:bCs/>
          <w:sz w:val="20"/>
          <w:szCs w:val="20"/>
        </w:rPr>
        <w:t>|</w:t>
      </w:r>
      <w:r w:rsidR="00861E01" w:rsidRPr="000D52FF">
        <w:rPr>
          <w:b/>
          <w:bCs/>
          <w:sz w:val="20"/>
          <w:szCs w:val="20"/>
        </w:rPr>
        <w:t xml:space="preserve"> </w:t>
      </w:r>
      <w:r w:rsidRPr="00764E62">
        <w:rPr>
          <w:b/>
          <w:bCs/>
          <w:sz w:val="20"/>
          <w:szCs w:val="20"/>
        </w:rPr>
        <w:t xml:space="preserve">Python </w:t>
      </w:r>
      <w:r w:rsidR="00EB1425">
        <w:rPr>
          <w:b/>
          <w:bCs/>
          <w:sz w:val="20"/>
          <w:szCs w:val="20"/>
        </w:rPr>
        <w:t xml:space="preserve">| </w:t>
      </w:r>
      <w:proofErr w:type="spellStart"/>
      <w:r w:rsidR="00247A84">
        <w:rPr>
          <w:b/>
          <w:bCs/>
          <w:sz w:val="20"/>
          <w:szCs w:val="20"/>
        </w:rPr>
        <w:t>PyTorch</w:t>
      </w:r>
      <w:proofErr w:type="spellEnd"/>
      <w:r w:rsidR="00247A84">
        <w:rPr>
          <w:b/>
          <w:bCs/>
          <w:sz w:val="20"/>
          <w:szCs w:val="20"/>
        </w:rPr>
        <w:t xml:space="preserve"> | </w:t>
      </w:r>
      <w:r w:rsidR="00861E01" w:rsidRPr="00764E62">
        <w:rPr>
          <w:b/>
          <w:bCs/>
          <w:sz w:val="20"/>
          <w:szCs w:val="20"/>
        </w:rPr>
        <w:t xml:space="preserve">Java </w:t>
      </w:r>
      <w:r w:rsidR="00861E01">
        <w:rPr>
          <w:b/>
          <w:bCs/>
          <w:sz w:val="20"/>
          <w:szCs w:val="20"/>
        </w:rPr>
        <w:t>|</w:t>
      </w:r>
      <w:r w:rsidR="00861E01" w:rsidRPr="00764E62">
        <w:rPr>
          <w:b/>
          <w:bCs/>
          <w:sz w:val="20"/>
          <w:szCs w:val="20"/>
        </w:rPr>
        <w:t xml:space="preserve"> </w:t>
      </w:r>
      <w:r w:rsidR="00EB1425">
        <w:rPr>
          <w:b/>
          <w:bCs/>
          <w:sz w:val="20"/>
          <w:szCs w:val="20"/>
        </w:rPr>
        <w:t>C++</w:t>
      </w:r>
      <w:r w:rsidR="00861E01">
        <w:rPr>
          <w:b/>
          <w:bCs/>
          <w:sz w:val="20"/>
          <w:szCs w:val="20"/>
        </w:rPr>
        <w:t xml:space="preserve"> </w:t>
      </w:r>
      <w:r w:rsidRPr="00764E62">
        <w:rPr>
          <w:b/>
          <w:bCs/>
          <w:sz w:val="20"/>
          <w:szCs w:val="20"/>
        </w:rPr>
        <w:t>| Linux</w:t>
      </w:r>
      <w:r w:rsidR="000D52FF">
        <w:rPr>
          <w:b/>
          <w:bCs/>
          <w:sz w:val="20"/>
          <w:szCs w:val="20"/>
        </w:rPr>
        <w:t xml:space="preserve"> </w:t>
      </w:r>
      <w:r w:rsidR="00EB1425">
        <w:rPr>
          <w:b/>
          <w:bCs/>
          <w:sz w:val="20"/>
          <w:szCs w:val="20"/>
        </w:rPr>
        <w:t>|</w:t>
      </w:r>
      <w:r w:rsidR="00EB1425" w:rsidRPr="00764E62">
        <w:rPr>
          <w:b/>
          <w:bCs/>
          <w:sz w:val="20"/>
          <w:szCs w:val="20"/>
        </w:rPr>
        <w:t xml:space="preserve"> ESX</w:t>
      </w:r>
      <w:r w:rsidR="00EB1425">
        <w:rPr>
          <w:b/>
          <w:bCs/>
          <w:sz w:val="20"/>
          <w:szCs w:val="20"/>
        </w:rPr>
        <w:t xml:space="preserve"> </w:t>
      </w:r>
      <w:r w:rsidR="000D52FF">
        <w:rPr>
          <w:b/>
          <w:bCs/>
          <w:sz w:val="20"/>
          <w:szCs w:val="20"/>
        </w:rPr>
        <w:t xml:space="preserve">| </w:t>
      </w:r>
      <w:r w:rsidRPr="00764E62">
        <w:rPr>
          <w:b/>
          <w:bCs/>
          <w:sz w:val="20"/>
          <w:szCs w:val="20"/>
        </w:rPr>
        <w:t xml:space="preserve">Windows </w:t>
      </w:r>
    </w:p>
    <w:p w14:paraId="1D3B2AA0" w14:textId="69497F77" w:rsidR="0007147A" w:rsidRPr="00764E62" w:rsidRDefault="000D52FF" w:rsidP="002C5E6F">
      <w:pPr>
        <w:shd w:val="clear" w:color="auto" w:fill="DBE5F1" w:themeFill="accent1" w:themeFillTint="33"/>
        <w:tabs>
          <w:tab w:val="right" w:pos="10800"/>
        </w:tabs>
        <w:spacing w:before="20" w:after="40" w:line="252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Test  Planning</w:t>
      </w:r>
      <w:r w:rsidR="00861E01">
        <w:rPr>
          <w:b/>
          <w:bCs/>
          <w:sz w:val="20"/>
          <w:szCs w:val="20"/>
        </w:rPr>
        <w:t xml:space="preserve"> | </w:t>
      </w:r>
      <w:r w:rsidR="00005810" w:rsidRPr="000D52FF">
        <w:rPr>
          <w:b/>
          <w:bCs/>
          <w:sz w:val="20"/>
          <w:szCs w:val="20"/>
        </w:rPr>
        <w:t xml:space="preserve">Regression Testing | Cloud Development </w:t>
      </w:r>
      <w:r w:rsidR="00861E01" w:rsidRPr="000D52FF">
        <w:rPr>
          <w:b/>
          <w:bCs/>
          <w:sz w:val="20"/>
          <w:szCs w:val="20"/>
        </w:rPr>
        <w:t>|</w:t>
      </w:r>
      <w:r w:rsidR="00861E01">
        <w:rPr>
          <w:b/>
          <w:bCs/>
          <w:sz w:val="20"/>
          <w:szCs w:val="20"/>
        </w:rPr>
        <w:t xml:space="preserve"> </w:t>
      </w:r>
      <w:r w:rsidR="00861E01" w:rsidRPr="000D52FF">
        <w:rPr>
          <w:b/>
          <w:bCs/>
          <w:sz w:val="20"/>
          <w:szCs w:val="20"/>
        </w:rPr>
        <w:t xml:space="preserve">Cloud Administration </w:t>
      </w:r>
      <w:r w:rsidR="00861E01">
        <w:rPr>
          <w:b/>
          <w:bCs/>
          <w:sz w:val="20"/>
          <w:szCs w:val="20"/>
        </w:rPr>
        <w:t xml:space="preserve">| </w:t>
      </w:r>
      <w:r w:rsidR="00861E01" w:rsidRPr="00764E62">
        <w:rPr>
          <w:b/>
          <w:bCs/>
          <w:sz w:val="20"/>
          <w:szCs w:val="20"/>
        </w:rPr>
        <w:t>Cisco UCS Manager</w:t>
      </w:r>
      <w:r w:rsidR="00861E01">
        <w:rPr>
          <w:b/>
          <w:bCs/>
          <w:sz w:val="20"/>
          <w:szCs w:val="20"/>
        </w:rPr>
        <w:t xml:space="preserve"> </w:t>
      </w:r>
      <w:r w:rsidR="00005810" w:rsidRPr="000D52FF">
        <w:rPr>
          <w:b/>
          <w:bCs/>
          <w:sz w:val="20"/>
          <w:szCs w:val="20"/>
        </w:rPr>
        <w:t>| Data Center</w:t>
      </w:r>
      <w:r w:rsidR="00EB1425">
        <w:rPr>
          <w:b/>
          <w:bCs/>
          <w:sz w:val="20"/>
          <w:szCs w:val="20"/>
        </w:rPr>
        <w:t xml:space="preserve"> </w:t>
      </w:r>
    </w:p>
    <w:bookmarkEnd w:id="5"/>
    <w:bookmarkEnd w:id="6"/>
    <w:bookmarkEnd w:id="7"/>
    <w:bookmarkEnd w:id="8"/>
    <w:p w14:paraId="4E49ACD1" w14:textId="77777777" w:rsidR="007B3D1F" w:rsidRPr="007B3D1F" w:rsidRDefault="007B3D1F" w:rsidP="00764E62">
      <w:pPr>
        <w:spacing w:after="0"/>
        <w:rPr>
          <w:b/>
          <w:bCs/>
          <w:sz w:val="10"/>
          <w:szCs w:val="10"/>
        </w:rPr>
      </w:pPr>
    </w:p>
    <w:p w14:paraId="687B4C1F" w14:textId="25F30B33" w:rsidR="00764E62" w:rsidRPr="00CC66A9" w:rsidRDefault="00005810" w:rsidP="007B3D1F">
      <w:pPr>
        <w:spacing w:after="0"/>
        <w:jc w:val="both"/>
        <w:rPr>
          <w:spacing w:val="-4"/>
        </w:rPr>
      </w:pPr>
      <w:r w:rsidRPr="00CC66A9">
        <w:rPr>
          <w:b/>
          <w:bCs/>
          <w:spacing w:val="-4"/>
        </w:rPr>
        <w:t xml:space="preserve">Senior Software </w:t>
      </w:r>
      <w:r w:rsidR="007B3D1F" w:rsidRPr="00CC66A9">
        <w:rPr>
          <w:b/>
          <w:bCs/>
          <w:spacing w:val="-4"/>
        </w:rPr>
        <w:t>E</w:t>
      </w:r>
      <w:r w:rsidRPr="00CC66A9">
        <w:rPr>
          <w:b/>
          <w:bCs/>
          <w:spacing w:val="-4"/>
        </w:rPr>
        <w:t>ngineer</w:t>
      </w:r>
      <w:r w:rsidRPr="00CC66A9">
        <w:rPr>
          <w:spacing w:val="-4"/>
        </w:rPr>
        <w:t xml:space="preserve"> with over 25 years of experience developing, testing, and </w:t>
      </w:r>
      <w:r w:rsidR="007B3D1F" w:rsidRPr="00CC66A9">
        <w:rPr>
          <w:spacing w:val="-4"/>
        </w:rPr>
        <w:t xml:space="preserve">releasing to production innovative software solutions in software quality assurance and application development.  </w:t>
      </w:r>
      <w:r w:rsidR="00CC66A9" w:rsidRPr="00CC66A9">
        <w:rPr>
          <w:spacing w:val="-4"/>
        </w:rPr>
        <w:t xml:space="preserve">Record of accomplishment </w:t>
      </w:r>
      <w:r w:rsidRPr="00CC66A9">
        <w:rPr>
          <w:spacing w:val="-4"/>
        </w:rPr>
        <w:t xml:space="preserve">in </w:t>
      </w:r>
      <w:r w:rsidR="00CC66A9" w:rsidRPr="00CC66A9">
        <w:rPr>
          <w:spacing w:val="-4"/>
        </w:rPr>
        <w:t>managing teams through software development life</w:t>
      </w:r>
      <w:r w:rsidR="000D52FF">
        <w:rPr>
          <w:spacing w:val="-4"/>
        </w:rPr>
        <w:t xml:space="preserve"> </w:t>
      </w:r>
      <w:r w:rsidR="00CC66A9" w:rsidRPr="00CC66A9">
        <w:rPr>
          <w:spacing w:val="-4"/>
        </w:rPr>
        <w:t>cycles</w:t>
      </w:r>
      <w:r w:rsidR="000D52FF">
        <w:rPr>
          <w:spacing w:val="-4"/>
        </w:rPr>
        <w:t xml:space="preserve"> (SDLC)</w:t>
      </w:r>
      <w:r w:rsidR="00CC66A9" w:rsidRPr="00CC66A9">
        <w:rPr>
          <w:spacing w:val="-4"/>
        </w:rPr>
        <w:t xml:space="preserve"> such as Agile scrum RAD</w:t>
      </w:r>
      <w:r w:rsidR="00EB1425">
        <w:rPr>
          <w:spacing w:val="-4"/>
        </w:rPr>
        <w:t xml:space="preserve"> </w:t>
      </w:r>
      <w:r w:rsidR="00CC66A9" w:rsidRPr="00CC66A9">
        <w:rPr>
          <w:spacing w:val="-4"/>
        </w:rPr>
        <w:t xml:space="preserve"> OOP and waterfall. </w:t>
      </w:r>
      <w:r w:rsidR="00FD37D6">
        <w:rPr>
          <w:spacing w:val="-4"/>
        </w:rPr>
        <w:t xml:space="preserve"> </w:t>
      </w:r>
    </w:p>
    <w:p w14:paraId="516F3839" w14:textId="77777777" w:rsidR="00CC66A9" w:rsidRPr="00CC66A9" w:rsidRDefault="00CC66A9" w:rsidP="007B3D1F">
      <w:pPr>
        <w:spacing w:after="0"/>
        <w:jc w:val="both"/>
        <w:rPr>
          <w:sz w:val="10"/>
          <w:szCs w:val="10"/>
        </w:rPr>
      </w:pPr>
    </w:p>
    <w:p w14:paraId="2D9A8006" w14:textId="4DD15B5B" w:rsidR="00E0240F" w:rsidRPr="00A029F0" w:rsidRDefault="00005810" w:rsidP="00CB7B8D">
      <w:pPr>
        <w:shd w:val="clear" w:color="auto" w:fill="DBE5F1" w:themeFill="accent1" w:themeFillTint="33"/>
        <w:spacing w:after="0" w:line="240" w:lineRule="exact"/>
        <w:jc w:val="center"/>
        <w:rPr>
          <w:b/>
          <w:i/>
          <w:iCs/>
          <w:spacing w:val="40"/>
          <w:sz w:val="20"/>
          <w:szCs w:val="18"/>
          <w:u w:val="single"/>
        </w:rPr>
      </w:pPr>
      <w:r>
        <w:rPr>
          <w:rFonts w:asciiTheme="minorHAnsi" w:hAnsiTheme="minorHAnsi"/>
          <w:b/>
          <w:i/>
          <w:iCs/>
          <w:spacing w:val="40"/>
          <w:szCs w:val="20"/>
        </w:rPr>
        <w:t>Experience</w:t>
      </w:r>
    </w:p>
    <w:p w14:paraId="329B2210" w14:textId="77777777" w:rsidR="007C4845" w:rsidRPr="007C4845" w:rsidRDefault="007C4845" w:rsidP="007C4845">
      <w:pPr>
        <w:spacing w:after="40" w:line="252" w:lineRule="auto"/>
        <w:rPr>
          <w:rFonts w:eastAsia="Times New Roman"/>
          <w:b/>
          <w:sz w:val="10"/>
          <w:szCs w:val="10"/>
          <w:u w:val="single"/>
        </w:rPr>
      </w:pPr>
      <w:bookmarkStart w:id="9" w:name="_Hlk23839464"/>
    </w:p>
    <w:p w14:paraId="63C7336D" w14:textId="15FD104C" w:rsidR="00D843A2" w:rsidRPr="007C4845" w:rsidRDefault="00D843A2" w:rsidP="00D843A2">
      <w:pPr>
        <w:spacing w:after="0" w:line="252" w:lineRule="auto"/>
        <w:jc w:val="both"/>
        <w:rPr>
          <w:rFonts w:eastAsia="Times New Roman"/>
          <w:b/>
        </w:rPr>
      </w:pPr>
      <w:r>
        <w:rPr>
          <w:rFonts w:eastAsia="Times New Roman"/>
          <w:b/>
          <w:u w:val="single"/>
        </w:rPr>
        <w:t>Software Application Development Engineer</w:t>
      </w:r>
      <w:r w:rsidRPr="007C4845">
        <w:rPr>
          <w:rFonts w:eastAsia="Times New Roman"/>
          <w:b/>
        </w:rPr>
        <w:t xml:space="preserve"> </w:t>
      </w:r>
      <w:r>
        <w:rPr>
          <w:rFonts w:eastAsia="Times New Roman"/>
          <w:b/>
        </w:rPr>
        <w:t>–</w:t>
      </w:r>
      <w:r w:rsidRPr="007C4845">
        <w:rPr>
          <w:rFonts w:eastAsia="Times New Roman"/>
          <w:b/>
        </w:rPr>
        <w:t xml:space="preserve"> </w:t>
      </w:r>
      <w:r>
        <w:rPr>
          <w:rFonts w:eastAsia="Times New Roman"/>
          <w:b/>
        </w:rPr>
        <w:t>Intel</w:t>
      </w:r>
      <w:r>
        <w:rPr>
          <w:rFonts w:eastAsia="Times New Roman"/>
          <w:b/>
        </w:rPr>
        <w:t xml:space="preserve"> </w:t>
      </w:r>
      <w:r w:rsidRPr="007C4845">
        <w:rPr>
          <w:rFonts w:eastAsia="Times New Roman"/>
          <w:bCs/>
          <w:i/>
          <w:iCs/>
        </w:rPr>
        <w:t>(</w:t>
      </w:r>
      <w:r>
        <w:rPr>
          <w:rFonts w:eastAsia="Times New Roman"/>
          <w:bCs/>
          <w:i/>
          <w:iCs/>
        </w:rPr>
        <w:t>May</w:t>
      </w:r>
      <w:r w:rsidRPr="007C4845">
        <w:rPr>
          <w:rFonts w:eastAsia="Times New Roman"/>
          <w:bCs/>
          <w:i/>
          <w:iCs/>
        </w:rPr>
        <w:t xml:space="preserve"> 202</w:t>
      </w:r>
      <w:r>
        <w:rPr>
          <w:rFonts w:eastAsia="Times New Roman"/>
          <w:bCs/>
          <w:i/>
          <w:iCs/>
        </w:rPr>
        <w:t>3</w:t>
      </w:r>
      <w:r>
        <w:rPr>
          <w:rFonts w:eastAsia="Times New Roman"/>
          <w:bCs/>
          <w:i/>
          <w:iCs/>
        </w:rPr>
        <w:t xml:space="preserve"> - </w:t>
      </w:r>
      <w:r w:rsidR="00BF36C6">
        <w:rPr>
          <w:rFonts w:eastAsia="Times New Roman"/>
          <w:bCs/>
          <w:i/>
          <w:iCs/>
        </w:rPr>
        <w:t>current</w:t>
      </w:r>
      <w:r w:rsidRPr="007C4845">
        <w:rPr>
          <w:rFonts w:eastAsia="Times New Roman"/>
          <w:bCs/>
          <w:i/>
          <w:iCs/>
        </w:rPr>
        <w:t>)</w:t>
      </w:r>
    </w:p>
    <w:p w14:paraId="6C0CD0E2" w14:textId="7533BBF4" w:rsidR="00D843A2" w:rsidRPr="007C4845" w:rsidRDefault="00012AE2" w:rsidP="00D843A2">
      <w:pPr>
        <w:spacing w:after="0" w:line="252" w:lineRule="auto"/>
        <w:ind w:left="360"/>
        <w:jc w:val="both"/>
        <w:rPr>
          <w:rFonts w:eastAsia="Times New Roman"/>
        </w:rPr>
      </w:pPr>
      <w:r>
        <w:rPr>
          <w:rFonts w:eastAsia="Times New Roman"/>
        </w:rPr>
        <w:t xml:space="preserve">Testing and development of test automation for Intel’s </w:t>
      </w:r>
      <w:r w:rsidR="00F84E1D">
        <w:rPr>
          <w:rFonts w:eastAsia="Times New Roman"/>
        </w:rPr>
        <w:t>Security product.</w:t>
      </w:r>
      <w:r w:rsidR="00D843A2" w:rsidRPr="007C4845">
        <w:rPr>
          <w:rFonts w:eastAsia="Times New Roman"/>
        </w:rPr>
        <w:t xml:space="preserve"> </w:t>
      </w:r>
    </w:p>
    <w:p w14:paraId="1052D4A4" w14:textId="0719B10F" w:rsidR="00F84E1D" w:rsidRDefault="00BF36C6" w:rsidP="00D843A2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 </w:t>
      </w:r>
      <w:r w:rsidR="00D15594">
        <w:rPr>
          <w:rFonts w:eastAsia="Times New Roman"/>
        </w:rPr>
        <w:t>Test automation development for distributed ledger technology.</w:t>
      </w:r>
    </w:p>
    <w:p w14:paraId="3EDF55BD" w14:textId="3A95D3D9" w:rsidR="00D15594" w:rsidRDefault="00D15594" w:rsidP="00D843A2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Automation development for memory leak analysis in </w:t>
      </w:r>
      <w:proofErr w:type="spellStart"/>
      <w:r>
        <w:rPr>
          <w:rFonts w:eastAsia="Times New Roman"/>
        </w:rPr>
        <w:t>kubernetes</w:t>
      </w:r>
      <w:proofErr w:type="spellEnd"/>
      <w:r>
        <w:rPr>
          <w:rFonts w:eastAsia="Times New Roman"/>
        </w:rPr>
        <w:t xml:space="preserve"> pods. </w:t>
      </w:r>
    </w:p>
    <w:p w14:paraId="038F6C9D" w14:textId="3FD66BEF" w:rsidR="00D843A2" w:rsidRDefault="00D15594" w:rsidP="00D15594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Developing a tool for automatic bug creation for failed tests. </w:t>
      </w:r>
    </w:p>
    <w:p w14:paraId="77AB01F1" w14:textId="7DB954ED" w:rsidR="00D15594" w:rsidRPr="00D15594" w:rsidRDefault="00D15594" w:rsidP="00D15594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Automation regression test on Azure AKS. </w:t>
      </w:r>
    </w:p>
    <w:p w14:paraId="4E3509D6" w14:textId="77777777" w:rsidR="00D843A2" w:rsidRDefault="00D843A2" w:rsidP="00D843A2">
      <w:pPr>
        <w:spacing w:after="0" w:line="252" w:lineRule="auto"/>
        <w:jc w:val="both"/>
        <w:rPr>
          <w:rFonts w:eastAsia="Times New Roman"/>
          <w:b/>
          <w:u w:val="single"/>
        </w:rPr>
      </w:pPr>
    </w:p>
    <w:p w14:paraId="5CF2F8A5" w14:textId="6A13BC9F" w:rsidR="00D843A2" w:rsidRPr="007C4845" w:rsidRDefault="00D843A2" w:rsidP="00D843A2">
      <w:pPr>
        <w:spacing w:after="0" w:line="252" w:lineRule="auto"/>
        <w:jc w:val="both"/>
        <w:rPr>
          <w:rFonts w:eastAsia="Times New Roman"/>
          <w:b/>
        </w:rPr>
      </w:pPr>
      <w:r>
        <w:rPr>
          <w:rFonts w:eastAsia="Times New Roman"/>
          <w:b/>
          <w:u w:val="single"/>
        </w:rPr>
        <w:t>Staff</w:t>
      </w:r>
      <w:r w:rsidRPr="007C4845">
        <w:rPr>
          <w:rFonts w:eastAsia="Times New Roman"/>
          <w:b/>
          <w:u w:val="single"/>
        </w:rPr>
        <w:t xml:space="preserve"> Engineer</w:t>
      </w:r>
      <w:r>
        <w:rPr>
          <w:rFonts w:eastAsia="Times New Roman"/>
          <w:b/>
          <w:u w:val="single"/>
        </w:rPr>
        <w:t>- System Test</w:t>
      </w:r>
      <w:r w:rsidRPr="007C4845">
        <w:rPr>
          <w:rFonts w:eastAsia="Times New Roman"/>
          <w:b/>
        </w:rPr>
        <w:t xml:space="preserve"> </w:t>
      </w:r>
      <w:r>
        <w:rPr>
          <w:rFonts w:eastAsia="Times New Roman"/>
          <w:b/>
        </w:rPr>
        <w:t>–</w:t>
      </w:r>
      <w:r w:rsidRPr="007C4845">
        <w:rPr>
          <w:rFonts w:eastAsia="Times New Roman"/>
          <w:b/>
        </w:rPr>
        <w:t xml:space="preserve"> </w:t>
      </w:r>
      <w:r>
        <w:rPr>
          <w:rFonts w:eastAsia="Times New Roman"/>
          <w:b/>
        </w:rPr>
        <w:t>VMware</w:t>
      </w:r>
      <w:r>
        <w:rPr>
          <w:rFonts w:eastAsia="Times New Roman"/>
          <w:b/>
        </w:rPr>
        <w:t xml:space="preserve"> </w:t>
      </w:r>
      <w:r w:rsidRPr="007C4845">
        <w:rPr>
          <w:rFonts w:eastAsia="Times New Roman"/>
          <w:bCs/>
          <w:i/>
          <w:iCs/>
        </w:rPr>
        <w:t>(</w:t>
      </w:r>
      <w:r>
        <w:rPr>
          <w:rFonts w:eastAsia="Times New Roman"/>
          <w:bCs/>
          <w:i/>
          <w:iCs/>
        </w:rPr>
        <w:t>Sep</w:t>
      </w:r>
      <w:r w:rsidRPr="007C4845">
        <w:rPr>
          <w:rFonts w:eastAsia="Times New Roman"/>
          <w:bCs/>
          <w:i/>
          <w:iCs/>
        </w:rPr>
        <w:t xml:space="preserve"> 20</w:t>
      </w:r>
      <w:r>
        <w:rPr>
          <w:rFonts w:eastAsia="Times New Roman"/>
          <w:bCs/>
          <w:i/>
          <w:iCs/>
        </w:rPr>
        <w:t>21</w:t>
      </w:r>
      <w:r w:rsidRPr="007C4845">
        <w:rPr>
          <w:rFonts w:eastAsia="Times New Roman"/>
          <w:bCs/>
          <w:i/>
          <w:iCs/>
        </w:rPr>
        <w:t xml:space="preserve"> - </w:t>
      </w:r>
      <w:r>
        <w:rPr>
          <w:rFonts w:eastAsia="Times New Roman"/>
          <w:bCs/>
          <w:i/>
          <w:iCs/>
        </w:rPr>
        <w:t>May</w:t>
      </w:r>
      <w:r w:rsidRPr="007C4845">
        <w:rPr>
          <w:rFonts w:eastAsia="Times New Roman"/>
          <w:bCs/>
          <w:i/>
          <w:iCs/>
        </w:rPr>
        <w:t xml:space="preserve"> 202</w:t>
      </w:r>
      <w:r>
        <w:rPr>
          <w:rFonts w:eastAsia="Times New Roman"/>
          <w:bCs/>
          <w:i/>
          <w:iCs/>
        </w:rPr>
        <w:t>3</w:t>
      </w:r>
      <w:r w:rsidRPr="007C4845">
        <w:rPr>
          <w:rFonts w:eastAsia="Times New Roman"/>
          <w:bCs/>
          <w:i/>
          <w:iCs/>
        </w:rPr>
        <w:t>)</w:t>
      </w:r>
    </w:p>
    <w:p w14:paraId="7039A76F" w14:textId="569E40AB" w:rsidR="00D843A2" w:rsidRPr="007C4845" w:rsidRDefault="00D843A2" w:rsidP="00D843A2">
      <w:pPr>
        <w:spacing w:after="0" w:line="252" w:lineRule="auto"/>
        <w:ind w:left="360"/>
        <w:jc w:val="both"/>
        <w:rPr>
          <w:rFonts w:eastAsia="Times New Roman"/>
        </w:rPr>
      </w:pPr>
      <w:r>
        <w:rPr>
          <w:rFonts w:eastAsia="Times New Roman"/>
        </w:rPr>
        <w:t xml:space="preserve">Test automation development for VMware’s blockchain product. </w:t>
      </w:r>
    </w:p>
    <w:p w14:paraId="6ED930D4" w14:textId="226135E7" w:rsidR="00D843A2" w:rsidRPr="007C4845" w:rsidRDefault="00D843A2" w:rsidP="00D843A2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>
        <w:rPr>
          <w:rFonts w:eastAsia="Times New Roman"/>
        </w:rPr>
        <w:t>Completed many releases testing features and tools for the blockchain.</w:t>
      </w:r>
      <w:r w:rsidRPr="007C4845">
        <w:rPr>
          <w:rFonts w:eastAsia="Times New Roman"/>
        </w:rPr>
        <w:t xml:space="preserve"> </w:t>
      </w:r>
    </w:p>
    <w:p w14:paraId="1D331740" w14:textId="623BD0B8" w:rsidR="00D843A2" w:rsidRPr="007C4845" w:rsidRDefault="00D843A2" w:rsidP="00D843A2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 xml:space="preserve">Conducted features testing and automation for </w:t>
      </w:r>
      <w:r>
        <w:rPr>
          <w:rFonts w:eastAsia="Times New Roman"/>
        </w:rPr>
        <w:t>Ethereum blockchain and block explorer UI</w:t>
      </w:r>
      <w:r w:rsidRPr="007C4845">
        <w:rPr>
          <w:rFonts w:eastAsia="Times New Roman"/>
        </w:rPr>
        <w:t>.</w:t>
      </w:r>
      <w:r w:rsidR="00012AE2">
        <w:rPr>
          <w:rFonts w:eastAsia="Times New Roman"/>
        </w:rPr>
        <w:t xml:space="preserve"> </w:t>
      </w:r>
    </w:p>
    <w:p w14:paraId="4C0FAAD2" w14:textId="13ACAB7F" w:rsidR="00D843A2" w:rsidRPr="007C4845" w:rsidRDefault="00D843A2" w:rsidP="00D843A2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Regression automation </w:t>
      </w:r>
      <w:r w:rsidR="00012AE2">
        <w:rPr>
          <w:rFonts w:eastAsia="Times New Roman"/>
        </w:rPr>
        <w:t>runs on AWS cloud for the blockchain</w:t>
      </w:r>
      <w:r w:rsidRPr="007C4845">
        <w:rPr>
          <w:rFonts w:eastAsia="Times New Roman"/>
        </w:rPr>
        <w:t>.</w:t>
      </w:r>
      <w:r w:rsidR="00012AE2">
        <w:rPr>
          <w:rFonts w:eastAsia="Times New Roman"/>
        </w:rPr>
        <w:t xml:space="preserve"> </w:t>
      </w:r>
    </w:p>
    <w:p w14:paraId="2DF21E7B" w14:textId="1085141B" w:rsidR="00D843A2" w:rsidRPr="007C4845" w:rsidRDefault="00012AE2" w:rsidP="00D843A2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>
        <w:rPr>
          <w:rFonts w:eastAsia="Times New Roman"/>
        </w:rPr>
        <w:t>Development of tests for blockchain logs broadcasts on web</w:t>
      </w:r>
      <w:r w:rsidR="00BF36C6">
        <w:rPr>
          <w:rFonts w:eastAsia="Times New Roman"/>
        </w:rPr>
        <w:t xml:space="preserve"> </w:t>
      </w:r>
      <w:r>
        <w:rPr>
          <w:rFonts w:eastAsia="Times New Roman"/>
        </w:rPr>
        <w:t xml:space="preserve">socket. </w:t>
      </w:r>
    </w:p>
    <w:p w14:paraId="3EE790A2" w14:textId="77777777" w:rsidR="00D843A2" w:rsidRDefault="00D843A2" w:rsidP="000D52FF">
      <w:pPr>
        <w:spacing w:after="0" w:line="252" w:lineRule="auto"/>
        <w:jc w:val="both"/>
        <w:rPr>
          <w:rFonts w:eastAsia="Times New Roman"/>
          <w:b/>
          <w:u w:val="single"/>
        </w:rPr>
      </w:pPr>
    </w:p>
    <w:p w14:paraId="0C7B5216" w14:textId="71F09E89" w:rsidR="007C4845" w:rsidRPr="007C4845" w:rsidRDefault="00005810" w:rsidP="000D52FF">
      <w:pPr>
        <w:spacing w:after="0" w:line="252" w:lineRule="auto"/>
        <w:jc w:val="both"/>
        <w:rPr>
          <w:rFonts w:eastAsia="Times New Roman"/>
          <w:b/>
        </w:rPr>
      </w:pPr>
      <w:r w:rsidRPr="007C4845">
        <w:rPr>
          <w:rFonts w:eastAsia="Times New Roman"/>
          <w:b/>
          <w:u w:val="single"/>
        </w:rPr>
        <w:t>Software Engineer</w:t>
      </w:r>
      <w:r w:rsidRPr="007C4845">
        <w:rPr>
          <w:rFonts w:eastAsia="Times New Roman"/>
          <w:b/>
        </w:rPr>
        <w:t xml:space="preserve"> </w:t>
      </w:r>
      <w:r w:rsidR="007B7B6F">
        <w:rPr>
          <w:rFonts w:eastAsia="Times New Roman"/>
          <w:b/>
        </w:rPr>
        <w:t>–</w:t>
      </w:r>
      <w:r w:rsidRPr="007C4845">
        <w:rPr>
          <w:rFonts w:eastAsia="Times New Roman"/>
          <w:b/>
        </w:rPr>
        <w:t xml:space="preserve"> Cisco</w:t>
      </w:r>
      <w:r w:rsidR="002B4FA0">
        <w:rPr>
          <w:rFonts w:eastAsia="Times New Roman"/>
          <w:b/>
        </w:rPr>
        <w:t xml:space="preserve"> </w:t>
      </w:r>
      <w:r w:rsidRPr="007C4845">
        <w:rPr>
          <w:rFonts w:eastAsia="Times New Roman"/>
          <w:bCs/>
          <w:i/>
          <w:iCs/>
        </w:rPr>
        <w:t>(Jan 2012 - Sep 2020)</w:t>
      </w:r>
    </w:p>
    <w:p w14:paraId="7208C4BF" w14:textId="0EBDE901" w:rsidR="007C4845" w:rsidRPr="007C4845" w:rsidRDefault="00005810" w:rsidP="000D52FF">
      <w:pPr>
        <w:spacing w:after="0" w:line="252" w:lineRule="auto"/>
        <w:ind w:left="360"/>
        <w:jc w:val="both"/>
        <w:rPr>
          <w:rFonts w:eastAsia="Times New Roman"/>
        </w:rPr>
      </w:pPr>
      <w:r w:rsidRPr="007C4845">
        <w:rPr>
          <w:rFonts w:eastAsia="Times New Roman"/>
        </w:rPr>
        <w:t>Led</w:t>
      </w:r>
      <w:r w:rsidR="00AA2D7F">
        <w:rPr>
          <w:rFonts w:eastAsia="Times New Roman"/>
        </w:rPr>
        <w:t xml:space="preserve"> the</w:t>
      </w:r>
      <w:r w:rsidRPr="007C4845">
        <w:rPr>
          <w:rFonts w:eastAsia="Times New Roman"/>
        </w:rPr>
        <w:t xml:space="preserve"> test</w:t>
      </w:r>
      <w:r w:rsidR="00AA2D7F">
        <w:rPr>
          <w:rFonts w:eastAsia="Times New Roman"/>
        </w:rPr>
        <w:t>ing and</w:t>
      </w:r>
      <w:r w:rsidRPr="007C4845">
        <w:rPr>
          <w:rFonts w:eastAsia="Times New Roman"/>
        </w:rPr>
        <w:t xml:space="preserve"> teams for multiple Unified Computing System UCS Manager releases. Created test plans for testing new software features to support Cisco's SaaS network management solutions' development and release. </w:t>
      </w:r>
    </w:p>
    <w:p w14:paraId="5570BA6A" w14:textId="77777777" w:rsidR="007C4845" w:rsidRPr="007C4845" w:rsidRDefault="00005810" w:rsidP="000D52FF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 xml:space="preserve">Completed quality testing of several UCS Manager release cycles. </w:t>
      </w:r>
    </w:p>
    <w:p w14:paraId="60AC450E" w14:textId="77777777" w:rsidR="007C4845" w:rsidRPr="007C4845" w:rsidRDefault="00005810" w:rsidP="000D52FF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 xml:space="preserve">Conducted features testing and automation for Rest API and UI for Cisco’s </w:t>
      </w:r>
      <w:proofErr w:type="spellStart"/>
      <w:r w:rsidRPr="007C4845">
        <w:rPr>
          <w:rFonts w:eastAsia="Times New Roman"/>
        </w:rPr>
        <w:t>Intersight</w:t>
      </w:r>
      <w:proofErr w:type="spellEnd"/>
      <w:r w:rsidRPr="007C4845">
        <w:rPr>
          <w:rFonts w:eastAsia="Times New Roman"/>
        </w:rPr>
        <w:t xml:space="preserve"> Software-as-a-Service (SaaS) network management solution.</w:t>
      </w:r>
    </w:p>
    <w:p w14:paraId="4BE20E0A" w14:textId="77777777" w:rsidR="007C4845" w:rsidRPr="007C4845" w:rsidRDefault="00005810" w:rsidP="000D52FF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>Automated test cases for Rest APIs with Python.</w:t>
      </w:r>
    </w:p>
    <w:p w14:paraId="3A417B50" w14:textId="77777777" w:rsidR="007C4845" w:rsidRPr="007C4845" w:rsidRDefault="00005810" w:rsidP="009D4C24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>Created a software framework for the development of automated test suites with Python.</w:t>
      </w:r>
    </w:p>
    <w:p w14:paraId="7D247231" w14:textId="77777777" w:rsidR="007C4845" w:rsidRPr="007C4845" w:rsidRDefault="00005810" w:rsidP="000D52FF">
      <w:pPr>
        <w:numPr>
          <w:ilvl w:val="0"/>
          <w:numId w:val="28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>Assisted the developers with debugging code, coached novice engineers through debugging methods and tools usage, and significantly increased the release of fixed software.</w:t>
      </w:r>
    </w:p>
    <w:p w14:paraId="7EE73BE5" w14:textId="77777777" w:rsidR="007C4845" w:rsidRPr="00E23BB2" w:rsidRDefault="007C4845" w:rsidP="000D52FF">
      <w:pPr>
        <w:spacing w:after="0" w:line="252" w:lineRule="auto"/>
        <w:jc w:val="both"/>
        <w:rPr>
          <w:rFonts w:eastAsia="Times New Roman"/>
          <w:b/>
          <w:u w:val="single"/>
        </w:rPr>
      </w:pPr>
    </w:p>
    <w:p w14:paraId="2E5F7114" w14:textId="6912522B" w:rsidR="007C4845" w:rsidRPr="007C4845" w:rsidRDefault="00005810" w:rsidP="000D52FF">
      <w:pPr>
        <w:spacing w:after="0" w:line="252" w:lineRule="auto"/>
        <w:jc w:val="both"/>
        <w:rPr>
          <w:rFonts w:eastAsia="Times New Roman"/>
          <w:bCs/>
          <w:i/>
          <w:iCs/>
        </w:rPr>
      </w:pPr>
      <w:r w:rsidRPr="007C4845">
        <w:rPr>
          <w:rFonts w:eastAsia="Times New Roman"/>
          <w:b/>
          <w:u w:val="single"/>
        </w:rPr>
        <w:t>Software QA Lead Engineer</w:t>
      </w:r>
      <w:r w:rsidRPr="007C4845">
        <w:rPr>
          <w:rFonts w:eastAsia="Times New Roman"/>
          <w:b/>
        </w:rPr>
        <w:t xml:space="preserve"> -- Hewlett-Packard </w:t>
      </w:r>
      <w:r w:rsidRPr="007C4845">
        <w:rPr>
          <w:rFonts w:eastAsia="Times New Roman"/>
          <w:bCs/>
          <w:i/>
          <w:iCs/>
        </w:rPr>
        <w:t>(Dec 2006 - Jan 2012)</w:t>
      </w:r>
    </w:p>
    <w:p w14:paraId="1E81CBBB" w14:textId="77777777" w:rsidR="007C4845" w:rsidRPr="007C4845" w:rsidRDefault="00005810" w:rsidP="000D52FF">
      <w:pPr>
        <w:spacing w:after="0" w:line="252" w:lineRule="auto"/>
        <w:ind w:left="360"/>
        <w:jc w:val="both"/>
        <w:rPr>
          <w:rFonts w:eastAsia="Times New Roman"/>
        </w:rPr>
      </w:pPr>
      <w:r w:rsidRPr="007C4845">
        <w:rPr>
          <w:rFonts w:eastAsia="Times New Roman"/>
          <w:bCs/>
        </w:rPr>
        <w:t>Led the software QA testing for a line of HP enterprise platforms (servers, storage, and switches), including</w:t>
      </w:r>
      <w:r w:rsidRPr="007C4845">
        <w:rPr>
          <w:rFonts w:eastAsia="Times New Roman"/>
        </w:rPr>
        <w:t xml:space="preserve"> HP Superdome and Superdome2 Servers, HP DL980 G7 x64 series servers.</w:t>
      </w:r>
    </w:p>
    <w:p w14:paraId="74719900" w14:textId="77777777" w:rsidR="007C4845" w:rsidRPr="007C4845" w:rsidRDefault="00005810" w:rsidP="000D52FF">
      <w:pPr>
        <w:numPr>
          <w:ilvl w:val="0"/>
          <w:numId w:val="29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>Completed and delivered QA in 3 cycles of testing mission-critical Windows solutions for HP on high-end enterprise platforms. Planned and programmed test cases needed for every test phase.</w:t>
      </w:r>
    </w:p>
    <w:p w14:paraId="45078D8F" w14:textId="77777777" w:rsidR="007C4845" w:rsidRPr="007C4845" w:rsidRDefault="00005810" w:rsidP="000D52FF">
      <w:pPr>
        <w:numPr>
          <w:ilvl w:val="0"/>
          <w:numId w:val="29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>Implemented and tested SAN boot of Superdome and Superdome2 Servers.</w:t>
      </w:r>
    </w:p>
    <w:p w14:paraId="4DCE8AD4" w14:textId="77777777" w:rsidR="007C4845" w:rsidRPr="007C4845" w:rsidRDefault="00005810" w:rsidP="000D52FF">
      <w:pPr>
        <w:numPr>
          <w:ilvl w:val="0"/>
          <w:numId w:val="29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 xml:space="preserve">Tested SAS storages connected to </w:t>
      </w:r>
      <w:bookmarkStart w:id="10" w:name="_Hlk54778114"/>
      <w:r w:rsidRPr="007C4845">
        <w:rPr>
          <w:rFonts w:eastAsia="Times New Roman"/>
        </w:rPr>
        <w:t>Superdome and Superdome2 Servers.</w:t>
      </w:r>
      <w:bookmarkEnd w:id="10"/>
    </w:p>
    <w:p w14:paraId="07B0C5BB" w14:textId="648D8970" w:rsidR="007C4845" w:rsidRPr="007C4845" w:rsidRDefault="00005810" w:rsidP="000D52FF">
      <w:pPr>
        <w:numPr>
          <w:ilvl w:val="0"/>
          <w:numId w:val="29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 xml:space="preserve">Tested </w:t>
      </w:r>
      <w:bookmarkStart w:id="11" w:name="_Hlk54777473"/>
      <w:r w:rsidRPr="007C4845">
        <w:rPr>
          <w:rFonts w:eastAsia="Times New Roman"/>
        </w:rPr>
        <w:t xml:space="preserve">HP DL980 G7 x64 series servers </w:t>
      </w:r>
      <w:bookmarkEnd w:id="11"/>
      <w:r w:rsidRPr="007C4845">
        <w:rPr>
          <w:rFonts w:eastAsia="Times New Roman"/>
        </w:rPr>
        <w:t>with multiple storage protocols</w:t>
      </w:r>
      <w:r w:rsidR="007B7B6F">
        <w:rPr>
          <w:rFonts w:eastAsia="Times New Roman"/>
        </w:rPr>
        <w:t>.</w:t>
      </w:r>
    </w:p>
    <w:p w14:paraId="239E3AD4" w14:textId="248D8755" w:rsidR="007C4845" w:rsidRPr="007C4845" w:rsidRDefault="00005810" w:rsidP="000D52FF">
      <w:pPr>
        <w:numPr>
          <w:ilvl w:val="0"/>
          <w:numId w:val="29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>Configured and maintained the switching and servers in the test lab, including HP SAN switches</w:t>
      </w:r>
      <w:r w:rsidR="007B7B6F">
        <w:rPr>
          <w:rFonts w:eastAsia="Times New Roman"/>
        </w:rPr>
        <w:t>.</w:t>
      </w:r>
    </w:p>
    <w:p w14:paraId="08438AB8" w14:textId="77777777" w:rsidR="007C4845" w:rsidRPr="007C4845" w:rsidRDefault="00005810" w:rsidP="000D52FF">
      <w:pPr>
        <w:numPr>
          <w:ilvl w:val="0"/>
          <w:numId w:val="29"/>
        </w:numPr>
        <w:spacing w:after="0" w:line="252" w:lineRule="auto"/>
        <w:jc w:val="both"/>
        <w:rPr>
          <w:rFonts w:eastAsia="Times New Roman"/>
        </w:rPr>
      </w:pPr>
      <w:r w:rsidRPr="007C4845">
        <w:rPr>
          <w:rFonts w:eastAsia="Times New Roman"/>
        </w:rPr>
        <w:t>Used one-on-one coaching to accelerate the learning curve of new engineers for testing high-end servers.</w:t>
      </w:r>
    </w:p>
    <w:p w14:paraId="51D81108" w14:textId="77777777" w:rsidR="007C4845" w:rsidRPr="007C4845" w:rsidRDefault="007C4845" w:rsidP="000D52FF">
      <w:pPr>
        <w:spacing w:after="0" w:line="252" w:lineRule="auto"/>
        <w:jc w:val="both"/>
        <w:rPr>
          <w:rFonts w:eastAsia="Times New Roman"/>
          <w:b/>
          <w:sz w:val="10"/>
          <w:szCs w:val="10"/>
          <w:u w:val="single"/>
        </w:rPr>
      </w:pPr>
    </w:p>
    <w:p w14:paraId="6583BBF5" w14:textId="77777777" w:rsidR="00D15594" w:rsidRDefault="00D15594" w:rsidP="000D52FF">
      <w:pPr>
        <w:spacing w:after="0" w:line="252" w:lineRule="auto"/>
        <w:jc w:val="both"/>
        <w:rPr>
          <w:rFonts w:eastAsia="Times New Roman"/>
          <w:b/>
          <w:u w:val="single"/>
        </w:rPr>
      </w:pPr>
    </w:p>
    <w:p w14:paraId="5B7050AB" w14:textId="678CDAE7" w:rsidR="007C4845" w:rsidRDefault="007C4845" w:rsidP="00D15594">
      <w:pPr>
        <w:spacing w:after="0" w:line="252" w:lineRule="auto"/>
        <w:jc w:val="both"/>
        <w:rPr>
          <w:rFonts w:eastAsia="Times New Roman"/>
          <w:bCs/>
        </w:rPr>
      </w:pPr>
    </w:p>
    <w:p w14:paraId="2EC7541E" w14:textId="77777777" w:rsidR="00935A0B" w:rsidRPr="007C4845" w:rsidRDefault="00935A0B" w:rsidP="001875BE">
      <w:pPr>
        <w:spacing w:before="20" w:after="40"/>
        <w:rPr>
          <w:rFonts w:eastAsia="Times New Roman"/>
          <w:b/>
          <w:sz w:val="10"/>
          <w:szCs w:val="10"/>
          <w:u w:val="single"/>
        </w:rPr>
      </w:pPr>
    </w:p>
    <w:p w14:paraId="048A142A" w14:textId="2E2459F5" w:rsidR="00212C25" w:rsidRPr="001875BE" w:rsidRDefault="00005810" w:rsidP="00212C25">
      <w:pPr>
        <w:shd w:val="clear" w:color="auto" w:fill="DBE5F1" w:themeFill="accent1" w:themeFillTint="33"/>
        <w:spacing w:after="0" w:line="240" w:lineRule="exact"/>
        <w:jc w:val="center"/>
        <w:rPr>
          <w:rFonts w:asciiTheme="minorHAnsi" w:eastAsia="Times New Roman" w:hAnsiTheme="minorHAnsi" w:cstheme="minorHAnsi"/>
          <w:b/>
          <w:i/>
          <w:iCs/>
          <w:spacing w:val="40"/>
          <w:sz w:val="20"/>
          <w:szCs w:val="20"/>
        </w:rPr>
      </w:pPr>
      <w:r w:rsidRPr="001875BE">
        <w:rPr>
          <w:rFonts w:asciiTheme="minorHAnsi" w:eastAsia="Times New Roman" w:hAnsiTheme="minorHAnsi" w:cstheme="minorHAnsi"/>
          <w:b/>
          <w:i/>
          <w:iCs/>
          <w:spacing w:val="40"/>
          <w:sz w:val="20"/>
          <w:szCs w:val="20"/>
        </w:rPr>
        <w:t>Additional Experience</w:t>
      </w:r>
    </w:p>
    <w:p w14:paraId="76350F0C" w14:textId="77777777" w:rsidR="007C4845" w:rsidRPr="007C4845" w:rsidRDefault="007C4845" w:rsidP="00FF5DCD">
      <w:pPr>
        <w:spacing w:before="20" w:after="40" w:line="240" w:lineRule="auto"/>
        <w:rPr>
          <w:rFonts w:eastAsia="Times New Roman"/>
          <w:b/>
          <w:sz w:val="10"/>
          <w:szCs w:val="10"/>
          <w:u w:val="single"/>
        </w:rPr>
      </w:pPr>
    </w:p>
    <w:p w14:paraId="64AB41B7" w14:textId="5CDD0358" w:rsidR="00FF5DCD" w:rsidRPr="00795758" w:rsidRDefault="00005810" w:rsidP="00FF5DCD">
      <w:pPr>
        <w:spacing w:before="20" w:after="40" w:line="240" w:lineRule="auto"/>
        <w:rPr>
          <w:rFonts w:eastAsia="Times New Roman"/>
          <w:bCs/>
        </w:rPr>
      </w:pPr>
      <w:r w:rsidRPr="00795758">
        <w:rPr>
          <w:rFonts w:eastAsia="Times New Roman"/>
          <w:b/>
          <w:u w:val="single"/>
        </w:rPr>
        <w:t>Software Designer and System Consultant</w:t>
      </w:r>
      <w:r w:rsidR="00FC39F0" w:rsidRPr="00795758">
        <w:rPr>
          <w:rFonts w:eastAsia="Times New Roman"/>
          <w:bCs/>
        </w:rPr>
        <w:t xml:space="preserve"> – Developed ERP, CRM, and data management software for several business sectors, including healthcare, manufacturing, and cultural institutions. </w:t>
      </w:r>
    </w:p>
    <w:p w14:paraId="19247FBD" w14:textId="77777777" w:rsidR="007C4845" w:rsidRPr="007C4845" w:rsidRDefault="007C4845" w:rsidP="00FF5DCD">
      <w:pPr>
        <w:spacing w:before="20" w:after="40" w:line="240" w:lineRule="auto"/>
        <w:rPr>
          <w:rFonts w:eastAsia="Times New Roman"/>
          <w:b/>
          <w:sz w:val="10"/>
          <w:szCs w:val="10"/>
          <w:u w:val="single"/>
        </w:rPr>
      </w:pPr>
    </w:p>
    <w:p w14:paraId="467AA14D" w14:textId="3FC999E9" w:rsidR="00406A47" w:rsidRPr="00FF5DCD" w:rsidRDefault="00406A47" w:rsidP="001875BE">
      <w:pPr>
        <w:spacing w:after="160" w:line="252" w:lineRule="auto"/>
        <w:contextualSpacing/>
        <w:rPr>
          <w:rFonts w:eastAsia="Times New Roman"/>
          <w:sz w:val="2"/>
          <w:szCs w:val="2"/>
        </w:rPr>
      </w:pPr>
    </w:p>
    <w:bookmarkEnd w:id="9"/>
    <w:p w14:paraId="01F604C3" w14:textId="01136AB3" w:rsidR="007E4ABB" w:rsidRDefault="00005810" w:rsidP="007E4ABB">
      <w:pPr>
        <w:shd w:val="clear" w:color="auto" w:fill="DBE5F1" w:themeFill="accent1" w:themeFillTint="33"/>
        <w:spacing w:after="0" w:line="240" w:lineRule="exact"/>
        <w:jc w:val="center"/>
        <w:rPr>
          <w:rFonts w:asciiTheme="minorHAnsi" w:hAnsiTheme="minorHAnsi"/>
          <w:b/>
          <w:i/>
          <w:iCs/>
          <w:spacing w:val="40"/>
          <w:szCs w:val="20"/>
        </w:rPr>
      </w:pPr>
      <w:r w:rsidRPr="0012422F">
        <w:rPr>
          <w:rFonts w:asciiTheme="minorHAnsi" w:hAnsiTheme="minorHAnsi"/>
          <w:b/>
          <w:i/>
          <w:iCs/>
          <w:spacing w:val="40"/>
          <w:szCs w:val="20"/>
        </w:rPr>
        <w:t>Education and Professional</w:t>
      </w:r>
      <w:r w:rsidR="006A53C8">
        <w:rPr>
          <w:rFonts w:asciiTheme="minorHAnsi" w:hAnsiTheme="minorHAnsi"/>
          <w:b/>
          <w:i/>
          <w:iCs/>
          <w:spacing w:val="40"/>
          <w:szCs w:val="20"/>
        </w:rPr>
        <w:t xml:space="preserve"> Deve</w:t>
      </w:r>
      <w:bookmarkStart w:id="12" w:name="_Hlk44595196"/>
      <w:bookmarkEnd w:id="12"/>
      <w:r>
        <w:rPr>
          <w:rFonts w:asciiTheme="minorHAnsi" w:hAnsiTheme="minorHAnsi"/>
          <w:b/>
          <w:i/>
          <w:iCs/>
          <w:spacing w:val="40"/>
          <w:szCs w:val="20"/>
        </w:rPr>
        <w:t>lopment</w:t>
      </w:r>
    </w:p>
    <w:p w14:paraId="41E8E8B9" w14:textId="77777777" w:rsidR="007C4845" w:rsidRPr="007C4845" w:rsidRDefault="007C4845" w:rsidP="009D4C24">
      <w:pPr>
        <w:spacing w:after="0" w:line="240" w:lineRule="auto"/>
        <w:rPr>
          <w:rFonts w:eastAsia="Times New Roman"/>
          <w:b/>
          <w:bCs/>
          <w:sz w:val="12"/>
          <w:szCs w:val="12"/>
        </w:rPr>
      </w:pPr>
    </w:p>
    <w:p w14:paraId="77320738" w14:textId="0B5CD028" w:rsidR="000810F5" w:rsidRDefault="00005810" w:rsidP="000D52FF">
      <w:pPr>
        <w:spacing w:after="0" w:line="240" w:lineRule="auto"/>
        <w:jc w:val="center"/>
        <w:rPr>
          <w:rFonts w:eastAsia="Times New Roman"/>
          <w:b/>
          <w:bCs/>
        </w:rPr>
      </w:pPr>
      <w:r w:rsidRPr="007C4845">
        <w:rPr>
          <w:rFonts w:eastAsia="Times New Roman"/>
          <w:b/>
          <w:bCs/>
        </w:rPr>
        <w:t>M</w:t>
      </w:r>
      <w:r>
        <w:rPr>
          <w:rFonts w:eastAsia="Times New Roman"/>
          <w:b/>
          <w:bCs/>
        </w:rPr>
        <w:t xml:space="preserve">BA, </w:t>
      </w:r>
      <w:r w:rsidRPr="007C4845">
        <w:rPr>
          <w:rFonts w:eastAsia="Times New Roman"/>
          <w:b/>
          <w:bCs/>
        </w:rPr>
        <w:t>Information System Management</w:t>
      </w:r>
      <w:r>
        <w:rPr>
          <w:rFonts w:eastAsia="Times New Roman"/>
          <w:b/>
          <w:bCs/>
        </w:rPr>
        <w:t xml:space="preserve">, </w:t>
      </w:r>
      <w:r w:rsidRPr="007C4845">
        <w:rPr>
          <w:rFonts w:eastAsia="Times New Roman"/>
          <w:b/>
          <w:bCs/>
        </w:rPr>
        <w:t xml:space="preserve"> Keller Graduate School of Management, DeVry University, Fremont, CA</w:t>
      </w:r>
    </w:p>
    <w:p w14:paraId="1028FBA7" w14:textId="77777777" w:rsidR="000D52FF" w:rsidRPr="000D52FF" w:rsidRDefault="000D52FF" w:rsidP="000D52FF">
      <w:pPr>
        <w:spacing w:after="0" w:line="240" w:lineRule="auto"/>
        <w:jc w:val="center"/>
        <w:rPr>
          <w:rFonts w:eastAsia="Times New Roman"/>
          <w:b/>
          <w:bCs/>
          <w:sz w:val="10"/>
          <w:szCs w:val="10"/>
        </w:rPr>
      </w:pPr>
    </w:p>
    <w:p w14:paraId="02AA3C77" w14:textId="1BE3E084" w:rsidR="007C4845" w:rsidRDefault="00005810" w:rsidP="000D52FF">
      <w:pPr>
        <w:spacing w:after="0" w:line="240" w:lineRule="auto"/>
        <w:jc w:val="center"/>
        <w:rPr>
          <w:rFonts w:eastAsia="Times New Roman"/>
          <w:b/>
          <w:bCs/>
        </w:rPr>
      </w:pPr>
      <w:r w:rsidRPr="007C4845">
        <w:rPr>
          <w:rFonts w:eastAsia="Times New Roman"/>
          <w:b/>
          <w:bCs/>
        </w:rPr>
        <w:t>Bachelor of Science,  Software Engineering, Sharif University of Technology, Iran</w:t>
      </w:r>
    </w:p>
    <w:p w14:paraId="7A0CC7B6" w14:textId="77777777" w:rsidR="000D52FF" w:rsidRPr="004126D2" w:rsidRDefault="000D52FF" w:rsidP="000D52FF">
      <w:pPr>
        <w:spacing w:after="0" w:line="240" w:lineRule="auto"/>
        <w:jc w:val="center"/>
        <w:rPr>
          <w:rFonts w:eastAsia="Times New Roman"/>
          <w:b/>
          <w:bCs/>
          <w:sz w:val="10"/>
          <w:szCs w:val="10"/>
        </w:rPr>
      </w:pPr>
    </w:p>
    <w:p w14:paraId="60A9D300" w14:textId="4F25D943" w:rsidR="0007147A" w:rsidRDefault="00005810" w:rsidP="000D52FF">
      <w:pPr>
        <w:spacing w:after="0" w:line="240" w:lineRule="auto"/>
        <w:jc w:val="center"/>
        <w:rPr>
          <w:rFonts w:eastAsia="Times New Roman"/>
          <w:b/>
          <w:bCs/>
        </w:rPr>
      </w:pPr>
      <w:r w:rsidRPr="0007147A">
        <w:rPr>
          <w:rFonts w:eastAsia="Times New Roman"/>
          <w:b/>
          <w:bCs/>
        </w:rPr>
        <w:t>Learning Amazon Web Services (AWS) for Developers</w:t>
      </w:r>
      <w:r>
        <w:rPr>
          <w:rFonts w:eastAsia="Times New Roman"/>
          <w:b/>
          <w:bCs/>
        </w:rPr>
        <w:t>, LinkedIn</w:t>
      </w:r>
      <w:r w:rsidR="000D52FF">
        <w:rPr>
          <w:rFonts w:eastAsia="Times New Roman"/>
          <w:b/>
          <w:bCs/>
        </w:rPr>
        <w:t xml:space="preserve"> | </w:t>
      </w:r>
      <w:r w:rsidRPr="0007147A">
        <w:rPr>
          <w:rFonts w:eastAsia="Times New Roman"/>
          <w:b/>
          <w:bCs/>
        </w:rPr>
        <w:t>Learning Cloud Computing: Core Concepts</w:t>
      </w:r>
      <w:r>
        <w:rPr>
          <w:rFonts w:eastAsia="Times New Roman"/>
          <w:b/>
          <w:bCs/>
        </w:rPr>
        <w:t>, LinkedIn</w:t>
      </w:r>
    </w:p>
    <w:sectPr w:rsidR="0007147A" w:rsidSect="002A3F5F">
      <w:footerReference w:type="default" r:id="rId10"/>
      <w:footerReference w:type="first" r:id="rId11"/>
      <w:pgSz w:w="12240" w:h="15840"/>
      <w:pgMar w:top="720" w:right="720" w:bottom="720" w:left="720" w:header="711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29B30" w14:textId="77777777" w:rsidR="00EB313A" w:rsidRDefault="00EB313A">
      <w:pPr>
        <w:spacing w:after="0" w:line="240" w:lineRule="auto"/>
      </w:pPr>
      <w:r>
        <w:separator/>
      </w:r>
    </w:p>
  </w:endnote>
  <w:endnote w:type="continuationSeparator" w:id="0">
    <w:p w14:paraId="26448D36" w14:textId="77777777" w:rsidR="00EB313A" w:rsidRDefault="00EB3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ITC Franklin Gothic Book">
    <w:altName w:val="Segoe Print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150BF" w14:textId="15D2E614" w:rsidR="002B5194" w:rsidRDefault="002B5194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6B868" w14:textId="27BDC3DF" w:rsidR="00095A20" w:rsidRDefault="00005810" w:rsidP="000B51DB">
    <w:pPr>
      <w:pStyle w:val="Footer"/>
      <w:tabs>
        <w:tab w:val="left" w:pos="1380"/>
      </w:tabs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B26AF" w14:textId="77777777" w:rsidR="00EB313A" w:rsidRDefault="00EB313A">
      <w:pPr>
        <w:spacing w:after="0" w:line="240" w:lineRule="auto"/>
      </w:pPr>
      <w:r>
        <w:separator/>
      </w:r>
    </w:p>
  </w:footnote>
  <w:footnote w:type="continuationSeparator" w:id="0">
    <w:p w14:paraId="5D182BBF" w14:textId="77777777" w:rsidR="00EB313A" w:rsidRDefault="00EB31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38873D4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6A10E2E"/>
    <w:multiLevelType w:val="hybridMultilevel"/>
    <w:tmpl w:val="529A4F52"/>
    <w:lvl w:ilvl="0" w:tplc="BDF01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9E07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94AE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2095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CA5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A029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7CE9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4E05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14D9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A6D87"/>
    <w:multiLevelType w:val="hybridMultilevel"/>
    <w:tmpl w:val="3E5E16FC"/>
    <w:lvl w:ilvl="0" w:tplc="36EC5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C6DE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D0FB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E99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02A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ECB6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741D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4E71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96BC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24537"/>
    <w:multiLevelType w:val="hybridMultilevel"/>
    <w:tmpl w:val="156890DC"/>
    <w:lvl w:ilvl="0" w:tplc="AC48D91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242213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0F679A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9E2BFC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EA50D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3D4632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A20C7C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0F6A53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16A74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B92938"/>
    <w:multiLevelType w:val="hybridMultilevel"/>
    <w:tmpl w:val="14484EA4"/>
    <w:lvl w:ilvl="0" w:tplc="5712DD9E"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AB848DA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A50E7C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1A8A92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8926AC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28D6A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53C086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216637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6DC2DA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2C188C"/>
    <w:multiLevelType w:val="hybridMultilevel"/>
    <w:tmpl w:val="05025C52"/>
    <w:lvl w:ilvl="0" w:tplc="42865B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A044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A687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CE8B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28C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3A1A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2ABE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A434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24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33ADA"/>
    <w:multiLevelType w:val="hybridMultilevel"/>
    <w:tmpl w:val="EA847B8A"/>
    <w:lvl w:ilvl="0" w:tplc="3F70F6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74DE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8833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292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C6B0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EC7A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F2CF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C862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823B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84214"/>
    <w:multiLevelType w:val="hybridMultilevel"/>
    <w:tmpl w:val="52A613F0"/>
    <w:lvl w:ilvl="0" w:tplc="40160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C88A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BE35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7A4C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521A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58D3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7E55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0AA6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2037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B2373"/>
    <w:multiLevelType w:val="hybridMultilevel"/>
    <w:tmpl w:val="6D06FEF4"/>
    <w:lvl w:ilvl="0" w:tplc="4A40D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B8A7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E4EE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0827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B48B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C454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821B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A404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D8EC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C24AD"/>
    <w:multiLevelType w:val="hybridMultilevel"/>
    <w:tmpl w:val="65B0B0BE"/>
    <w:lvl w:ilvl="0" w:tplc="434293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B632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DE88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4844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440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66C4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CEAA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9046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E8C7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D60B3"/>
    <w:multiLevelType w:val="hybridMultilevel"/>
    <w:tmpl w:val="34C257B8"/>
    <w:lvl w:ilvl="0" w:tplc="E8104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B22ED2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911C5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02B1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24C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E475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787C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14B4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02DE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9932AD"/>
    <w:multiLevelType w:val="hybridMultilevel"/>
    <w:tmpl w:val="C788515C"/>
    <w:lvl w:ilvl="0" w:tplc="DAC2FB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D0D2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243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54C8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F4E1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EE66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0ECF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BEE0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8E90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BB3C53"/>
    <w:multiLevelType w:val="hybridMultilevel"/>
    <w:tmpl w:val="EA042FD2"/>
    <w:lvl w:ilvl="0" w:tplc="03FAF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985B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121B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3065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062B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E63E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48B1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52AA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2A0C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B3282E"/>
    <w:multiLevelType w:val="hybridMultilevel"/>
    <w:tmpl w:val="46047362"/>
    <w:lvl w:ilvl="0" w:tplc="8DD832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AED9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52A0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6617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56B2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50ED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FE6A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80DF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B8B2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DD2913"/>
    <w:multiLevelType w:val="hybridMultilevel"/>
    <w:tmpl w:val="E63C31B2"/>
    <w:lvl w:ilvl="0" w:tplc="76FAF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9E91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E054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AA76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3829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DE57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98A8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2E05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F624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B26F18"/>
    <w:multiLevelType w:val="hybridMultilevel"/>
    <w:tmpl w:val="753268C2"/>
    <w:lvl w:ilvl="0" w:tplc="DE3E87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C648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24D3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EC7A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1C71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001A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E643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1613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28E0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584918"/>
    <w:multiLevelType w:val="hybridMultilevel"/>
    <w:tmpl w:val="ECDE9472"/>
    <w:lvl w:ilvl="0" w:tplc="09D0AB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94E4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3264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6D6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4210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E0FA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107B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204E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CC0C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C2F82"/>
    <w:multiLevelType w:val="hybridMultilevel"/>
    <w:tmpl w:val="9C225ECE"/>
    <w:lvl w:ilvl="0" w:tplc="8D00A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D436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0066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E5E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744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3EAA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A642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8408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BE40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1D36D4"/>
    <w:multiLevelType w:val="hybridMultilevel"/>
    <w:tmpl w:val="E228D3A2"/>
    <w:lvl w:ilvl="0" w:tplc="1722E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F0A8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C4DC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AC14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02AA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E633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D0E0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28F6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3897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2A304E"/>
    <w:multiLevelType w:val="hybridMultilevel"/>
    <w:tmpl w:val="B6E633DA"/>
    <w:lvl w:ilvl="0" w:tplc="AA10B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1004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9CE7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BC9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F238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FEB0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B6D2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0029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4ABC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3F49A8"/>
    <w:multiLevelType w:val="hybridMultilevel"/>
    <w:tmpl w:val="1024AB5A"/>
    <w:lvl w:ilvl="0" w:tplc="2EB41E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7232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1E9A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81D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1804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7A9A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8840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0044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46D6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744F97"/>
    <w:multiLevelType w:val="hybridMultilevel"/>
    <w:tmpl w:val="0598DE90"/>
    <w:lvl w:ilvl="0" w:tplc="6DC6B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2A4E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D43B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9A87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58CB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48B6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F8C9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6B2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9439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9D7FAF"/>
    <w:multiLevelType w:val="hybridMultilevel"/>
    <w:tmpl w:val="022000D2"/>
    <w:lvl w:ilvl="0" w:tplc="B34E63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806F6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2"/>
        <w:szCs w:val="22"/>
      </w:rPr>
    </w:lvl>
    <w:lvl w:ilvl="2" w:tplc="5D364D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9225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27D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AA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1C95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CC35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04A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00505C"/>
    <w:multiLevelType w:val="hybridMultilevel"/>
    <w:tmpl w:val="48740C0E"/>
    <w:lvl w:ilvl="0" w:tplc="17E2B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5692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8CC1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B471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2659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D4F2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C34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845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C6E2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5A4F47"/>
    <w:multiLevelType w:val="hybridMultilevel"/>
    <w:tmpl w:val="5D32D2FC"/>
    <w:lvl w:ilvl="0" w:tplc="CEA4F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C26D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C2BA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B2F7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BED8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D228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4A82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9E74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2289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99549D"/>
    <w:multiLevelType w:val="hybridMultilevel"/>
    <w:tmpl w:val="CB587412"/>
    <w:lvl w:ilvl="0" w:tplc="CF928F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DEF1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4614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5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722B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160B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3C57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8ECA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CEB6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E67479"/>
    <w:multiLevelType w:val="hybridMultilevel"/>
    <w:tmpl w:val="3236C660"/>
    <w:lvl w:ilvl="0" w:tplc="5450EA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9C2D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7046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BE5C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384F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CAA2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34C2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BEBD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9214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B3309F"/>
    <w:multiLevelType w:val="hybridMultilevel"/>
    <w:tmpl w:val="0B60AEEC"/>
    <w:lvl w:ilvl="0" w:tplc="20523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EB5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C60E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E0AF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647F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8EB5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74E9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E6ED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2AEF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E73AB0"/>
    <w:multiLevelType w:val="hybridMultilevel"/>
    <w:tmpl w:val="66CE824E"/>
    <w:lvl w:ilvl="0" w:tplc="61960CC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66E61B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82CC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F897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46D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BC55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1255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7C76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908A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A94B31"/>
    <w:multiLevelType w:val="hybridMultilevel"/>
    <w:tmpl w:val="93BAB7B0"/>
    <w:lvl w:ilvl="0" w:tplc="75188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EE26A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BC0C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5227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BCC9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7C73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8D4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D81D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FC92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416164">
    <w:abstractNumId w:val="0"/>
  </w:num>
  <w:num w:numId="2" w16cid:durableId="1476486928">
    <w:abstractNumId w:val="20"/>
  </w:num>
  <w:num w:numId="3" w16cid:durableId="33047355">
    <w:abstractNumId w:val="22"/>
  </w:num>
  <w:num w:numId="4" w16cid:durableId="26107205">
    <w:abstractNumId w:val="24"/>
  </w:num>
  <w:num w:numId="5" w16cid:durableId="1387991200">
    <w:abstractNumId w:val="21"/>
  </w:num>
  <w:num w:numId="6" w16cid:durableId="2143843325">
    <w:abstractNumId w:val="28"/>
  </w:num>
  <w:num w:numId="7" w16cid:durableId="974482327">
    <w:abstractNumId w:val="10"/>
  </w:num>
  <w:num w:numId="8" w16cid:durableId="1846896690">
    <w:abstractNumId w:val="12"/>
  </w:num>
  <w:num w:numId="9" w16cid:durableId="1306198519">
    <w:abstractNumId w:val="4"/>
  </w:num>
  <w:num w:numId="10" w16cid:durableId="1748572836">
    <w:abstractNumId w:val="8"/>
  </w:num>
  <w:num w:numId="11" w16cid:durableId="924798256">
    <w:abstractNumId w:val="15"/>
  </w:num>
  <w:num w:numId="12" w16cid:durableId="1517966898">
    <w:abstractNumId w:val="6"/>
  </w:num>
  <w:num w:numId="13" w16cid:durableId="1046684801">
    <w:abstractNumId w:val="2"/>
  </w:num>
  <w:num w:numId="14" w16cid:durableId="2080013746">
    <w:abstractNumId w:val="19"/>
  </w:num>
  <w:num w:numId="15" w16cid:durableId="1059404564">
    <w:abstractNumId w:val="1"/>
  </w:num>
  <w:num w:numId="16" w16cid:durableId="1222206265">
    <w:abstractNumId w:val="29"/>
  </w:num>
  <w:num w:numId="17" w16cid:durableId="494146581">
    <w:abstractNumId w:val="27"/>
  </w:num>
  <w:num w:numId="18" w16cid:durableId="579217393">
    <w:abstractNumId w:val="18"/>
  </w:num>
  <w:num w:numId="19" w16cid:durableId="1470392923">
    <w:abstractNumId w:val="23"/>
  </w:num>
  <w:num w:numId="20" w16cid:durableId="268238849">
    <w:abstractNumId w:val="3"/>
  </w:num>
  <w:num w:numId="21" w16cid:durableId="1447966672">
    <w:abstractNumId w:val="14"/>
  </w:num>
  <w:num w:numId="22" w16cid:durableId="2098136773">
    <w:abstractNumId w:val="25"/>
  </w:num>
  <w:num w:numId="23" w16cid:durableId="1346328926">
    <w:abstractNumId w:val="16"/>
  </w:num>
  <w:num w:numId="24" w16cid:durableId="426927331">
    <w:abstractNumId w:val="7"/>
  </w:num>
  <w:num w:numId="25" w16cid:durableId="1260407608">
    <w:abstractNumId w:val="17"/>
  </w:num>
  <w:num w:numId="26" w16cid:durableId="1448084940">
    <w:abstractNumId w:val="11"/>
  </w:num>
  <w:num w:numId="27" w16cid:durableId="2090153449">
    <w:abstractNumId w:val="9"/>
  </w:num>
  <w:num w:numId="28" w16cid:durableId="1524242572">
    <w:abstractNumId w:val="5"/>
  </w:num>
  <w:num w:numId="29" w16cid:durableId="1260991056">
    <w:abstractNumId w:val="13"/>
  </w:num>
  <w:num w:numId="30" w16cid:durableId="625238570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Q0MTIzMzIzMLCwMLVU0lEKTi0uzszPAykwMq0FAPKG3ictAAAA"/>
    <w:docVar w:name="__grammarly61__i" w:val="H4sIAAAAAAAEAKtWckksSQxILCpxzi/NK1GyMqwFAAEhoTITAAAA"/>
    <w:docVar w:name="__grammarly61_1" w:val="H4sIAAAAAAAEAKtWcslPLs1NzSvxTFGyUjK2MDQ1NE800E0xTEvWNTG3TNG1MDVO1k01TjZPNDVISU4zNFHSUQpOLS7OzM8DaTGqBQB9E09HQwAAAA=="/>
  </w:docVars>
  <w:rsids>
    <w:rsidRoot w:val="00FB122F"/>
    <w:rsid w:val="0000466E"/>
    <w:rsid w:val="00005810"/>
    <w:rsid w:val="00006F15"/>
    <w:rsid w:val="00012AE2"/>
    <w:rsid w:val="00013AF8"/>
    <w:rsid w:val="00014D64"/>
    <w:rsid w:val="00026024"/>
    <w:rsid w:val="00034E1B"/>
    <w:rsid w:val="000356B4"/>
    <w:rsid w:val="00036337"/>
    <w:rsid w:val="00040CF1"/>
    <w:rsid w:val="00042CEE"/>
    <w:rsid w:val="00044C9E"/>
    <w:rsid w:val="00051B75"/>
    <w:rsid w:val="00066145"/>
    <w:rsid w:val="0007147A"/>
    <w:rsid w:val="0007160E"/>
    <w:rsid w:val="00073444"/>
    <w:rsid w:val="00080472"/>
    <w:rsid w:val="00080576"/>
    <w:rsid w:val="000810F5"/>
    <w:rsid w:val="0008175C"/>
    <w:rsid w:val="00084F89"/>
    <w:rsid w:val="000921D6"/>
    <w:rsid w:val="00092B99"/>
    <w:rsid w:val="00095A20"/>
    <w:rsid w:val="000A10DE"/>
    <w:rsid w:val="000B3D6A"/>
    <w:rsid w:val="000B51DB"/>
    <w:rsid w:val="000B5C6B"/>
    <w:rsid w:val="000B6259"/>
    <w:rsid w:val="000B7CF1"/>
    <w:rsid w:val="000C2742"/>
    <w:rsid w:val="000C7288"/>
    <w:rsid w:val="000D25CA"/>
    <w:rsid w:val="000D52FF"/>
    <w:rsid w:val="000F57B2"/>
    <w:rsid w:val="000F6EE0"/>
    <w:rsid w:val="0010484D"/>
    <w:rsid w:val="0010663B"/>
    <w:rsid w:val="0011274A"/>
    <w:rsid w:val="00121F68"/>
    <w:rsid w:val="0012422F"/>
    <w:rsid w:val="00127672"/>
    <w:rsid w:val="00141B7A"/>
    <w:rsid w:val="00144B65"/>
    <w:rsid w:val="0014629E"/>
    <w:rsid w:val="00147EFD"/>
    <w:rsid w:val="00153C56"/>
    <w:rsid w:val="00156D98"/>
    <w:rsid w:val="00180B32"/>
    <w:rsid w:val="001875BE"/>
    <w:rsid w:val="00193719"/>
    <w:rsid w:val="00193CD1"/>
    <w:rsid w:val="00197B46"/>
    <w:rsid w:val="001A04DC"/>
    <w:rsid w:val="001A2054"/>
    <w:rsid w:val="001A6BB7"/>
    <w:rsid w:val="001B47A4"/>
    <w:rsid w:val="001B49A4"/>
    <w:rsid w:val="001B4DF7"/>
    <w:rsid w:val="001B4FB3"/>
    <w:rsid w:val="001B5330"/>
    <w:rsid w:val="001C1BF6"/>
    <w:rsid w:val="001D5BDB"/>
    <w:rsid w:val="001E3D67"/>
    <w:rsid w:val="00212C25"/>
    <w:rsid w:val="00214C01"/>
    <w:rsid w:val="0022229B"/>
    <w:rsid w:val="00237188"/>
    <w:rsid w:val="002428ED"/>
    <w:rsid w:val="002435DE"/>
    <w:rsid w:val="002450C0"/>
    <w:rsid w:val="00245929"/>
    <w:rsid w:val="00247A84"/>
    <w:rsid w:val="0026095B"/>
    <w:rsid w:val="00263296"/>
    <w:rsid w:val="0028150F"/>
    <w:rsid w:val="00282C39"/>
    <w:rsid w:val="00284BED"/>
    <w:rsid w:val="00284CB9"/>
    <w:rsid w:val="0029333F"/>
    <w:rsid w:val="002A3F5F"/>
    <w:rsid w:val="002A71B3"/>
    <w:rsid w:val="002B3D1E"/>
    <w:rsid w:val="002B4FA0"/>
    <w:rsid w:val="002B5194"/>
    <w:rsid w:val="002C4950"/>
    <w:rsid w:val="002C5E6F"/>
    <w:rsid w:val="002D0CC4"/>
    <w:rsid w:val="002D382D"/>
    <w:rsid w:val="002D4BF3"/>
    <w:rsid w:val="002E573C"/>
    <w:rsid w:val="002F1435"/>
    <w:rsid w:val="00301C0C"/>
    <w:rsid w:val="00302808"/>
    <w:rsid w:val="00313E8D"/>
    <w:rsid w:val="00314F74"/>
    <w:rsid w:val="0031789A"/>
    <w:rsid w:val="003218D7"/>
    <w:rsid w:val="003246E3"/>
    <w:rsid w:val="00334E46"/>
    <w:rsid w:val="003372E1"/>
    <w:rsid w:val="00343AC8"/>
    <w:rsid w:val="003441DC"/>
    <w:rsid w:val="0035122F"/>
    <w:rsid w:val="00360103"/>
    <w:rsid w:val="003800EE"/>
    <w:rsid w:val="00387826"/>
    <w:rsid w:val="00390F43"/>
    <w:rsid w:val="00396E27"/>
    <w:rsid w:val="00397119"/>
    <w:rsid w:val="003A75D8"/>
    <w:rsid w:val="003C324F"/>
    <w:rsid w:val="003C5670"/>
    <w:rsid w:val="003C5DA6"/>
    <w:rsid w:val="00403411"/>
    <w:rsid w:val="00406A47"/>
    <w:rsid w:val="0041218A"/>
    <w:rsid w:val="004126D2"/>
    <w:rsid w:val="00412D40"/>
    <w:rsid w:val="00414D4F"/>
    <w:rsid w:val="00414DCC"/>
    <w:rsid w:val="00417280"/>
    <w:rsid w:val="00420338"/>
    <w:rsid w:val="004252F2"/>
    <w:rsid w:val="00463FAB"/>
    <w:rsid w:val="0047285A"/>
    <w:rsid w:val="00473EEA"/>
    <w:rsid w:val="0048095F"/>
    <w:rsid w:val="00484615"/>
    <w:rsid w:val="00484DEF"/>
    <w:rsid w:val="00494942"/>
    <w:rsid w:val="004A2C49"/>
    <w:rsid w:val="004A4E41"/>
    <w:rsid w:val="004A617A"/>
    <w:rsid w:val="004A79D7"/>
    <w:rsid w:val="004B2628"/>
    <w:rsid w:val="004C25DD"/>
    <w:rsid w:val="004C5817"/>
    <w:rsid w:val="004C5C45"/>
    <w:rsid w:val="004D0206"/>
    <w:rsid w:val="004D6AB0"/>
    <w:rsid w:val="004E2280"/>
    <w:rsid w:val="004E415C"/>
    <w:rsid w:val="004F0CBF"/>
    <w:rsid w:val="00523A94"/>
    <w:rsid w:val="00527791"/>
    <w:rsid w:val="00545B5F"/>
    <w:rsid w:val="005535C6"/>
    <w:rsid w:val="00556CDD"/>
    <w:rsid w:val="00557667"/>
    <w:rsid w:val="00573870"/>
    <w:rsid w:val="005832CB"/>
    <w:rsid w:val="005863BC"/>
    <w:rsid w:val="00586922"/>
    <w:rsid w:val="005873E2"/>
    <w:rsid w:val="005B5BE5"/>
    <w:rsid w:val="005C155D"/>
    <w:rsid w:val="005C3937"/>
    <w:rsid w:val="005C7C8D"/>
    <w:rsid w:val="005D1384"/>
    <w:rsid w:val="005D2DA2"/>
    <w:rsid w:val="005D4977"/>
    <w:rsid w:val="005D6C1B"/>
    <w:rsid w:val="005E6DF0"/>
    <w:rsid w:val="005F13D7"/>
    <w:rsid w:val="0060301C"/>
    <w:rsid w:val="006049CF"/>
    <w:rsid w:val="00607FF2"/>
    <w:rsid w:val="0061764F"/>
    <w:rsid w:val="00634956"/>
    <w:rsid w:val="006473DE"/>
    <w:rsid w:val="006532D4"/>
    <w:rsid w:val="00654570"/>
    <w:rsid w:val="00663FE7"/>
    <w:rsid w:val="00666FED"/>
    <w:rsid w:val="00670B09"/>
    <w:rsid w:val="006730B1"/>
    <w:rsid w:val="006753CC"/>
    <w:rsid w:val="00684077"/>
    <w:rsid w:val="00696B9A"/>
    <w:rsid w:val="00696BAB"/>
    <w:rsid w:val="00696F5F"/>
    <w:rsid w:val="006A53C8"/>
    <w:rsid w:val="006C1A26"/>
    <w:rsid w:val="006C7CDC"/>
    <w:rsid w:val="006D18F8"/>
    <w:rsid w:val="006D3F54"/>
    <w:rsid w:val="006D50E1"/>
    <w:rsid w:val="006E4FDF"/>
    <w:rsid w:val="006E5BA7"/>
    <w:rsid w:val="006F1A5B"/>
    <w:rsid w:val="006F59F5"/>
    <w:rsid w:val="00707F3C"/>
    <w:rsid w:val="007138B8"/>
    <w:rsid w:val="00723626"/>
    <w:rsid w:val="007367ED"/>
    <w:rsid w:val="00761B9D"/>
    <w:rsid w:val="00764E62"/>
    <w:rsid w:val="007802ED"/>
    <w:rsid w:val="00790918"/>
    <w:rsid w:val="00795758"/>
    <w:rsid w:val="007A4100"/>
    <w:rsid w:val="007A7A82"/>
    <w:rsid w:val="007B047A"/>
    <w:rsid w:val="007B3D1F"/>
    <w:rsid w:val="007B656C"/>
    <w:rsid w:val="007B7A6C"/>
    <w:rsid w:val="007B7B6F"/>
    <w:rsid w:val="007C2E31"/>
    <w:rsid w:val="007C429C"/>
    <w:rsid w:val="007C4845"/>
    <w:rsid w:val="007C5341"/>
    <w:rsid w:val="007C6EBB"/>
    <w:rsid w:val="007D1C80"/>
    <w:rsid w:val="007E4ABB"/>
    <w:rsid w:val="007F1085"/>
    <w:rsid w:val="007F13DB"/>
    <w:rsid w:val="007F3612"/>
    <w:rsid w:val="00800CC6"/>
    <w:rsid w:val="008153CC"/>
    <w:rsid w:val="00815545"/>
    <w:rsid w:val="00815737"/>
    <w:rsid w:val="00823A70"/>
    <w:rsid w:val="00836FBA"/>
    <w:rsid w:val="008400B3"/>
    <w:rsid w:val="00841BF6"/>
    <w:rsid w:val="008500F2"/>
    <w:rsid w:val="00850C0C"/>
    <w:rsid w:val="00857BEB"/>
    <w:rsid w:val="00861E01"/>
    <w:rsid w:val="00876375"/>
    <w:rsid w:val="008B1042"/>
    <w:rsid w:val="008B2CF1"/>
    <w:rsid w:val="008B6A23"/>
    <w:rsid w:val="008F56D1"/>
    <w:rsid w:val="008F6E21"/>
    <w:rsid w:val="009000BF"/>
    <w:rsid w:val="009013AD"/>
    <w:rsid w:val="0090348C"/>
    <w:rsid w:val="00903616"/>
    <w:rsid w:val="00910F5F"/>
    <w:rsid w:val="00913452"/>
    <w:rsid w:val="00913B2E"/>
    <w:rsid w:val="00923CBF"/>
    <w:rsid w:val="009317EA"/>
    <w:rsid w:val="00932B52"/>
    <w:rsid w:val="00935A0B"/>
    <w:rsid w:val="009368EE"/>
    <w:rsid w:val="0095327E"/>
    <w:rsid w:val="00953E55"/>
    <w:rsid w:val="00955323"/>
    <w:rsid w:val="00961BDC"/>
    <w:rsid w:val="00972C32"/>
    <w:rsid w:val="009760D7"/>
    <w:rsid w:val="0099625C"/>
    <w:rsid w:val="009A09F8"/>
    <w:rsid w:val="009A1375"/>
    <w:rsid w:val="009A2708"/>
    <w:rsid w:val="009A7D65"/>
    <w:rsid w:val="009D3A7F"/>
    <w:rsid w:val="009D4C24"/>
    <w:rsid w:val="00A01BC7"/>
    <w:rsid w:val="00A029F0"/>
    <w:rsid w:val="00A0669A"/>
    <w:rsid w:val="00A11B09"/>
    <w:rsid w:val="00A11C1D"/>
    <w:rsid w:val="00A13895"/>
    <w:rsid w:val="00A16461"/>
    <w:rsid w:val="00A2115D"/>
    <w:rsid w:val="00A25547"/>
    <w:rsid w:val="00A32945"/>
    <w:rsid w:val="00A35D68"/>
    <w:rsid w:val="00A40744"/>
    <w:rsid w:val="00A53634"/>
    <w:rsid w:val="00A55591"/>
    <w:rsid w:val="00A65268"/>
    <w:rsid w:val="00A67D47"/>
    <w:rsid w:val="00A727FC"/>
    <w:rsid w:val="00A73DA7"/>
    <w:rsid w:val="00A77BF9"/>
    <w:rsid w:val="00A82069"/>
    <w:rsid w:val="00A82876"/>
    <w:rsid w:val="00A843F1"/>
    <w:rsid w:val="00A87D4E"/>
    <w:rsid w:val="00A9669C"/>
    <w:rsid w:val="00AA2D7F"/>
    <w:rsid w:val="00AA6026"/>
    <w:rsid w:val="00AA63E4"/>
    <w:rsid w:val="00AB350C"/>
    <w:rsid w:val="00AB3826"/>
    <w:rsid w:val="00AB716D"/>
    <w:rsid w:val="00AC14A1"/>
    <w:rsid w:val="00AD06E5"/>
    <w:rsid w:val="00AD1586"/>
    <w:rsid w:val="00AD259D"/>
    <w:rsid w:val="00AD3108"/>
    <w:rsid w:val="00AD5564"/>
    <w:rsid w:val="00AD6957"/>
    <w:rsid w:val="00AE0099"/>
    <w:rsid w:val="00AE175D"/>
    <w:rsid w:val="00AE2B66"/>
    <w:rsid w:val="00AF10FC"/>
    <w:rsid w:val="00AF1A9B"/>
    <w:rsid w:val="00B15BA9"/>
    <w:rsid w:val="00B37316"/>
    <w:rsid w:val="00B53812"/>
    <w:rsid w:val="00B53973"/>
    <w:rsid w:val="00B549B6"/>
    <w:rsid w:val="00B62496"/>
    <w:rsid w:val="00B6767C"/>
    <w:rsid w:val="00B73C50"/>
    <w:rsid w:val="00B75F93"/>
    <w:rsid w:val="00B82D44"/>
    <w:rsid w:val="00B944AA"/>
    <w:rsid w:val="00B9536E"/>
    <w:rsid w:val="00BC29BD"/>
    <w:rsid w:val="00BC5DE7"/>
    <w:rsid w:val="00BC7DF3"/>
    <w:rsid w:val="00BD0B31"/>
    <w:rsid w:val="00BD5015"/>
    <w:rsid w:val="00BD7A0D"/>
    <w:rsid w:val="00BF36C6"/>
    <w:rsid w:val="00C001FC"/>
    <w:rsid w:val="00C05DC8"/>
    <w:rsid w:val="00C115FD"/>
    <w:rsid w:val="00C1223A"/>
    <w:rsid w:val="00C23B22"/>
    <w:rsid w:val="00C2482D"/>
    <w:rsid w:val="00C51D59"/>
    <w:rsid w:val="00C70444"/>
    <w:rsid w:val="00C70C54"/>
    <w:rsid w:val="00C73250"/>
    <w:rsid w:val="00C7351D"/>
    <w:rsid w:val="00C75F49"/>
    <w:rsid w:val="00C764FB"/>
    <w:rsid w:val="00C91AC2"/>
    <w:rsid w:val="00C96BD8"/>
    <w:rsid w:val="00CA10F7"/>
    <w:rsid w:val="00CB0660"/>
    <w:rsid w:val="00CB56A1"/>
    <w:rsid w:val="00CB65E6"/>
    <w:rsid w:val="00CB79D7"/>
    <w:rsid w:val="00CB7B8D"/>
    <w:rsid w:val="00CC66A9"/>
    <w:rsid w:val="00CD4C87"/>
    <w:rsid w:val="00CE7DA6"/>
    <w:rsid w:val="00D0004E"/>
    <w:rsid w:val="00D129BA"/>
    <w:rsid w:val="00D15594"/>
    <w:rsid w:val="00D16F7F"/>
    <w:rsid w:val="00D2300F"/>
    <w:rsid w:val="00D33E8E"/>
    <w:rsid w:val="00D502D7"/>
    <w:rsid w:val="00D536BA"/>
    <w:rsid w:val="00D55B09"/>
    <w:rsid w:val="00D61F18"/>
    <w:rsid w:val="00D63D85"/>
    <w:rsid w:val="00D765C5"/>
    <w:rsid w:val="00D843A2"/>
    <w:rsid w:val="00D8656C"/>
    <w:rsid w:val="00D94BDE"/>
    <w:rsid w:val="00DA6E8C"/>
    <w:rsid w:val="00DA6EA1"/>
    <w:rsid w:val="00DA7633"/>
    <w:rsid w:val="00DB072B"/>
    <w:rsid w:val="00DB2422"/>
    <w:rsid w:val="00DB5357"/>
    <w:rsid w:val="00DC408C"/>
    <w:rsid w:val="00DD65C5"/>
    <w:rsid w:val="00DE592E"/>
    <w:rsid w:val="00DF4CC0"/>
    <w:rsid w:val="00DF52C5"/>
    <w:rsid w:val="00E0240F"/>
    <w:rsid w:val="00E02FA7"/>
    <w:rsid w:val="00E07333"/>
    <w:rsid w:val="00E2190B"/>
    <w:rsid w:val="00E23BB2"/>
    <w:rsid w:val="00E25CCA"/>
    <w:rsid w:val="00E30EB2"/>
    <w:rsid w:val="00E33A58"/>
    <w:rsid w:val="00E378F1"/>
    <w:rsid w:val="00E50816"/>
    <w:rsid w:val="00E53657"/>
    <w:rsid w:val="00E64432"/>
    <w:rsid w:val="00E644AC"/>
    <w:rsid w:val="00E654EB"/>
    <w:rsid w:val="00E66A98"/>
    <w:rsid w:val="00E77B90"/>
    <w:rsid w:val="00E94D39"/>
    <w:rsid w:val="00EA0F00"/>
    <w:rsid w:val="00EA2FAA"/>
    <w:rsid w:val="00EA5183"/>
    <w:rsid w:val="00EA57DE"/>
    <w:rsid w:val="00EB1425"/>
    <w:rsid w:val="00EB21EB"/>
    <w:rsid w:val="00EB2D4F"/>
    <w:rsid w:val="00EB313A"/>
    <w:rsid w:val="00EC03B1"/>
    <w:rsid w:val="00EC4ECD"/>
    <w:rsid w:val="00ED3BF6"/>
    <w:rsid w:val="00ED4919"/>
    <w:rsid w:val="00ED78A4"/>
    <w:rsid w:val="00EE5E32"/>
    <w:rsid w:val="00EE6A37"/>
    <w:rsid w:val="00EF2A8C"/>
    <w:rsid w:val="00EF35F9"/>
    <w:rsid w:val="00F00130"/>
    <w:rsid w:val="00F029FF"/>
    <w:rsid w:val="00F02A5F"/>
    <w:rsid w:val="00F04FCE"/>
    <w:rsid w:val="00F21D30"/>
    <w:rsid w:val="00F318F1"/>
    <w:rsid w:val="00F332A5"/>
    <w:rsid w:val="00F34711"/>
    <w:rsid w:val="00F35CA3"/>
    <w:rsid w:val="00F3607D"/>
    <w:rsid w:val="00F50C5D"/>
    <w:rsid w:val="00F51233"/>
    <w:rsid w:val="00F52105"/>
    <w:rsid w:val="00F5675D"/>
    <w:rsid w:val="00F64208"/>
    <w:rsid w:val="00F65A0C"/>
    <w:rsid w:val="00F7133C"/>
    <w:rsid w:val="00F72345"/>
    <w:rsid w:val="00F747A5"/>
    <w:rsid w:val="00F839DF"/>
    <w:rsid w:val="00F84E1D"/>
    <w:rsid w:val="00F90BF1"/>
    <w:rsid w:val="00F941B9"/>
    <w:rsid w:val="00FA62B6"/>
    <w:rsid w:val="00FB0620"/>
    <w:rsid w:val="00FB0D4C"/>
    <w:rsid w:val="00FB122F"/>
    <w:rsid w:val="00FB20C9"/>
    <w:rsid w:val="00FB64B9"/>
    <w:rsid w:val="00FB7F24"/>
    <w:rsid w:val="00FC39F0"/>
    <w:rsid w:val="00FD37D6"/>
    <w:rsid w:val="00FD69BC"/>
    <w:rsid w:val="00FF5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E542F"/>
  <w15:docId w15:val="{917721FA-AD81-487F-AF26-D111E9A57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6C1B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32EF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qFormat/>
    <w:rsid w:val="00E6395E"/>
    <w:pPr>
      <w:keepNext/>
      <w:spacing w:after="0" w:line="240" w:lineRule="auto"/>
      <w:outlineLvl w:val="3"/>
    </w:pPr>
    <w:rPr>
      <w:rFonts w:ascii="Verdana" w:eastAsia="Times New Roman" w:hAnsi="Verdana"/>
      <w:b/>
      <w:bCs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1151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115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78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8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B78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B7848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84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7848"/>
    <w:rPr>
      <w:rFonts w:ascii="Tahoma" w:hAnsi="Tahoma" w:cs="Tahoma"/>
      <w:sz w:val="16"/>
      <w:szCs w:val="16"/>
    </w:rPr>
  </w:style>
  <w:style w:type="character" w:customStyle="1" w:styleId="tabdetails">
    <w:name w:val="tabdetails"/>
    <w:basedOn w:val="DefaultParagraphFont"/>
    <w:rsid w:val="005844C2"/>
  </w:style>
  <w:style w:type="paragraph" w:customStyle="1" w:styleId="Default">
    <w:name w:val="Default"/>
    <w:rsid w:val="006F0181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6F0181"/>
    <w:rPr>
      <w:b/>
      <w:bCs/>
    </w:rPr>
  </w:style>
  <w:style w:type="paragraph" w:customStyle="1" w:styleId="MainBodyText">
    <w:name w:val="Main Body Text"/>
    <w:basedOn w:val="Normal"/>
    <w:rsid w:val="00E0257F"/>
    <w:pPr>
      <w:spacing w:after="0" w:line="240" w:lineRule="exact"/>
    </w:pPr>
    <w:rPr>
      <w:rFonts w:ascii="ITC Franklin Gothic Book" w:eastAsia="Times New Roman" w:hAnsi="ITC Franklin Gothic Book"/>
      <w:sz w:val="19"/>
      <w:szCs w:val="20"/>
    </w:rPr>
  </w:style>
  <w:style w:type="character" w:customStyle="1" w:styleId="Caption1">
    <w:name w:val="Caption1"/>
    <w:basedOn w:val="DefaultParagraphFont"/>
    <w:rsid w:val="004D60EC"/>
  </w:style>
  <w:style w:type="character" w:styleId="Emphasis">
    <w:name w:val="Emphasis"/>
    <w:basedOn w:val="DefaultParagraphFont"/>
    <w:uiPriority w:val="20"/>
    <w:qFormat/>
    <w:rsid w:val="0063361F"/>
    <w:rPr>
      <w:i/>
      <w:iCs/>
    </w:rPr>
  </w:style>
  <w:style w:type="paragraph" w:styleId="BodyText">
    <w:name w:val="Body Text"/>
    <w:basedOn w:val="Normal"/>
    <w:link w:val="BodyTextChar"/>
    <w:semiHidden/>
    <w:rsid w:val="00EF75C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F75CC"/>
    <w:rPr>
      <w:rFonts w:ascii="Times New Roman" w:eastAsia="Times New Roman" w:hAnsi="Times New Roman"/>
      <w:sz w:val="24"/>
    </w:rPr>
  </w:style>
  <w:style w:type="paragraph" w:styleId="PlainText">
    <w:name w:val="Plain Text"/>
    <w:basedOn w:val="Normal"/>
    <w:link w:val="PlainTextChar"/>
    <w:rsid w:val="00EC4FC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C4FC1"/>
    <w:rPr>
      <w:rFonts w:ascii="Courier New" w:eastAsia="Times New Roman" w:hAnsi="Courier New" w:cs="Courier New"/>
    </w:rPr>
  </w:style>
  <w:style w:type="character" w:customStyle="1" w:styleId="Heading4Char">
    <w:name w:val="Heading 4 Char"/>
    <w:basedOn w:val="DefaultParagraphFont"/>
    <w:link w:val="Heading4"/>
    <w:rsid w:val="00E6395E"/>
    <w:rPr>
      <w:rFonts w:ascii="Verdana" w:eastAsia="Times New Roman" w:hAnsi="Verdana"/>
      <w:b/>
      <w:bCs/>
      <w:sz w:val="1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32EF"/>
    <w:rPr>
      <w:rFonts w:ascii="Cambria" w:eastAsia="Times New Roman" w:hAnsi="Cambria" w:cs="Times New Roman"/>
      <w:b/>
      <w:bCs/>
      <w:color w:val="4F81BD"/>
      <w:sz w:val="22"/>
      <w:szCs w:val="22"/>
    </w:rPr>
  </w:style>
  <w:style w:type="paragraph" w:styleId="Title">
    <w:name w:val="Title"/>
    <w:basedOn w:val="Normal"/>
    <w:link w:val="TitleChar"/>
    <w:qFormat/>
    <w:rsid w:val="00A971FA"/>
    <w:pPr>
      <w:spacing w:after="0" w:line="240" w:lineRule="auto"/>
      <w:jc w:val="center"/>
    </w:pPr>
    <w:rPr>
      <w:rFonts w:ascii="Georgia" w:eastAsia="Times New Roman" w:hAnsi="Georgia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A971FA"/>
    <w:rPr>
      <w:rFonts w:ascii="Georgia" w:eastAsia="Times New Roman" w:hAnsi="Georgia"/>
      <w:b/>
      <w:bCs/>
      <w:sz w:val="32"/>
      <w:szCs w:val="24"/>
    </w:rPr>
  </w:style>
  <w:style w:type="character" w:customStyle="1" w:styleId="xbe">
    <w:name w:val="_xbe"/>
    <w:basedOn w:val="DefaultParagraphFont"/>
    <w:rsid w:val="004C07B7"/>
  </w:style>
  <w:style w:type="paragraph" w:customStyle="1" w:styleId="JobTitle">
    <w:name w:val="Job Title"/>
    <w:next w:val="Normal"/>
    <w:rsid w:val="00FB42DF"/>
    <w:pPr>
      <w:spacing w:before="40" w:after="40" w:line="220" w:lineRule="atLeast"/>
    </w:pPr>
    <w:rPr>
      <w:rFonts w:ascii="Garamond" w:eastAsia="Times New Roman" w:hAnsi="Garamond"/>
      <w:i/>
      <w:spacing w:val="5"/>
      <w:sz w:val="23"/>
    </w:rPr>
  </w:style>
  <w:style w:type="character" w:customStyle="1" w:styleId="Mention1">
    <w:name w:val="Mention1"/>
    <w:basedOn w:val="DefaultParagraphFont"/>
    <w:uiPriority w:val="99"/>
    <w:semiHidden/>
    <w:unhideWhenUsed/>
    <w:rsid w:val="00F817CA"/>
    <w:rPr>
      <w:color w:val="2B579A"/>
      <w:shd w:val="clear" w:color="auto" w:fill="E6E6E6"/>
    </w:rPr>
  </w:style>
  <w:style w:type="paragraph" w:styleId="ListBullet">
    <w:name w:val="List Bullet"/>
    <w:basedOn w:val="Normal"/>
    <w:uiPriority w:val="10"/>
    <w:unhideWhenUsed/>
    <w:qFormat/>
    <w:rsid w:val="006A6EDA"/>
    <w:pPr>
      <w:numPr>
        <w:numId w:val="1"/>
      </w:numPr>
      <w:spacing w:after="80" w:line="240" w:lineRule="auto"/>
    </w:pPr>
    <w:rPr>
      <w:rFonts w:asciiTheme="minorHAnsi" w:eastAsiaTheme="minorHAnsi" w:hAnsiTheme="minorHAnsi" w:cstheme="minorBidi"/>
      <w:color w:val="404040" w:themeColor="text1" w:themeTint="BF"/>
      <w:sz w:val="18"/>
      <w:szCs w:val="18"/>
      <w:lang w:eastAsia="ja-JP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customStyle="1" w:styleId="Mention2">
    <w:name w:val="Mention2"/>
    <w:basedOn w:val="DefaultParagraphFont"/>
    <w:uiPriority w:val="99"/>
    <w:rsid w:val="007B7A6C"/>
    <w:rPr>
      <w:color w:val="2B579A"/>
      <w:shd w:val="clear" w:color="auto" w:fill="E6E6E6"/>
    </w:rPr>
  </w:style>
  <w:style w:type="paragraph" w:customStyle="1" w:styleId="xmsonormal">
    <w:name w:val="x_msonormal"/>
    <w:basedOn w:val="Normal"/>
    <w:rsid w:val="00C001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001F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5C6"/>
    <w:rPr>
      <w:color w:val="808080"/>
      <w:shd w:val="clear" w:color="auto" w:fill="E6E6E6"/>
    </w:rPr>
  </w:style>
  <w:style w:type="character" w:customStyle="1" w:styleId="background-details">
    <w:name w:val="background-details"/>
    <w:basedOn w:val="DefaultParagraphFont"/>
    <w:rsid w:val="000B3D6A"/>
  </w:style>
  <w:style w:type="character" w:styleId="FollowedHyperlink">
    <w:name w:val="FollowedHyperlink"/>
    <w:basedOn w:val="DefaultParagraphFont"/>
    <w:uiPriority w:val="99"/>
    <w:semiHidden/>
    <w:unhideWhenUsed/>
    <w:rsid w:val="007A410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396E27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DA76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24kjd">
    <w:name w:val="e24kjd"/>
    <w:basedOn w:val="DefaultParagraphFont"/>
    <w:rsid w:val="005D6C1B"/>
  </w:style>
  <w:style w:type="character" w:styleId="UnresolvedMention">
    <w:name w:val="Unresolved Mention"/>
    <w:basedOn w:val="DefaultParagraphFont"/>
    <w:uiPriority w:val="99"/>
    <w:rsid w:val="00E7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lexanderbabayan?lipi=urn%3Ali%3Apage%3Ad_flagship3_profile_view_base_contact_details%3B6PF2X%2FipQzOXeqLiHbBHmQ%3D%3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alexanderbabaya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93E084-D473-4276-B924-051B125B9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aines</dc:creator>
  <cp:lastModifiedBy>Alexander Babayan</cp:lastModifiedBy>
  <cp:revision>4</cp:revision>
  <dcterms:created xsi:type="dcterms:W3CDTF">2024-01-03T06:03:00Z</dcterms:created>
  <dcterms:modified xsi:type="dcterms:W3CDTF">2024-01-03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ed6kGUWGg33Zvt/NFZxym6qptvlABetnxQS1sfM5RyX/80=</vt:lpwstr>
  </property>
</Properties>
</file>